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9C2CEE" w14:textId="77777777" w:rsidR="00C87F08" w:rsidRPr="00BF75E7" w:rsidRDefault="00C87F08" w:rsidP="00C87F08">
      <w:pPr>
        <w:rPr>
          <w:rFonts w:asciiTheme="minorHAnsi" w:hAnsiTheme="minorHAnsi" w:cstheme="minorHAnsi"/>
        </w:rPr>
      </w:pPr>
    </w:p>
    <w:p w14:paraId="30745C09" w14:textId="77777777" w:rsidR="00C87F08" w:rsidRPr="00BF75E7" w:rsidRDefault="00C87F08" w:rsidP="00C87F08">
      <w:pPr>
        <w:jc w:val="center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1C6D8B22" wp14:editId="317F66A0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FB9A3C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2158EF41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6BDF430A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6F1BB9D6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15B53377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1C93FEB7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749F6115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215C6216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702B986B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53832413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690BD99F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63842549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5F973F2E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485FA37F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caps/>
          <w:color w:val="C00000"/>
          <w:sz w:val="56"/>
        </w:rPr>
      </w:pPr>
      <w:r w:rsidRPr="00BF75E7">
        <w:rPr>
          <w:rFonts w:asciiTheme="minorHAnsi" w:hAnsiTheme="minorHAnsi" w:cstheme="minorHAnsi"/>
          <w:b/>
          <w:caps/>
          <w:color w:val="C00000"/>
          <w:sz w:val="56"/>
        </w:rPr>
        <w:t>Capstone Project Report</w:t>
      </w:r>
    </w:p>
    <w:p w14:paraId="18102C8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color w:val="C00000"/>
          <w:sz w:val="44"/>
        </w:rPr>
      </w:pPr>
      <w:r w:rsidRPr="00BF75E7">
        <w:rPr>
          <w:rFonts w:asciiTheme="minorHAnsi" w:hAnsiTheme="minorHAnsi" w:cstheme="minorHAnsi"/>
          <w:b/>
          <w:color w:val="C00000"/>
          <w:sz w:val="44"/>
        </w:rPr>
        <w:t xml:space="preserve">Report </w:t>
      </w:r>
      <w:r w:rsidR="00EF03B2" w:rsidRPr="00BF75E7">
        <w:rPr>
          <w:rFonts w:asciiTheme="minorHAnsi" w:hAnsiTheme="minorHAnsi" w:cstheme="minorHAnsi"/>
          <w:b/>
          <w:color w:val="C00000"/>
          <w:sz w:val="44"/>
        </w:rPr>
        <w:t>5</w:t>
      </w:r>
      <w:r w:rsidRPr="00BF75E7">
        <w:rPr>
          <w:rFonts w:asciiTheme="minorHAnsi" w:hAnsiTheme="minorHAnsi" w:cstheme="minorHAnsi"/>
          <w:b/>
          <w:color w:val="C00000"/>
          <w:sz w:val="44"/>
        </w:rPr>
        <w:t xml:space="preserve"> – </w:t>
      </w:r>
      <w:r w:rsidR="00D022B0" w:rsidRPr="00BF75E7">
        <w:rPr>
          <w:rFonts w:asciiTheme="minorHAnsi" w:hAnsiTheme="minorHAnsi" w:cstheme="minorHAnsi"/>
          <w:b/>
          <w:color w:val="C00000"/>
          <w:sz w:val="44"/>
        </w:rPr>
        <w:t xml:space="preserve">Software </w:t>
      </w:r>
      <w:r w:rsidR="00EF03B2" w:rsidRPr="00BF75E7">
        <w:rPr>
          <w:rFonts w:asciiTheme="minorHAnsi" w:hAnsiTheme="minorHAnsi" w:cstheme="minorHAnsi"/>
          <w:b/>
          <w:color w:val="C00000"/>
          <w:sz w:val="44"/>
        </w:rPr>
        <w:t>Test Documentation</w:t>
      </w:r>
    </w:p>
    <w:p w14:paraId="3F893EBD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F38B0A1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DCCD6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DC0DC1C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3AC8E308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6A8981C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E01A81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658069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47BA80F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58F2ACD8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70DDB2E2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4246ED5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4BC960F" w14:textId="4DA4B5D9" w:rsidR="00C87F08" w:rsidRPr="00BF75E7" w:rsidRDefault="003C4E5B" w:rsidP="00C87F08">
      <w:pPr>
        <w:spacing w:before="89"/>
        <w:ind w:left="2526" w:right="217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– Ho Chi Minh C</w:t>
      </w:r>
      <w:r w:rsidR="00CD079D" w:rsidRPr="00BF75E7">
        <w:rPr>
          <w:rFonts w:asciiTheme="minorHAnsi" w:hAnsiTheme="minorHAnsi" w:cstheme="minorHAnsi"/>
          <w:sz w:val="28"/>
          <w:szCs w:val="28"/>
        </w:rPr>
        <w:t>ity</w:t>
      </w:r>
      <w:r w:rsidR="00C87F08" w:rsidRPr="00BF75E7">
        <w:rPr>
          <w:rFonts w:asciiTheme="minorHAnsi" w:hAnsiTheme="minorHAnsi" w:cstheme="minorHAnsi"/>
          <w:sz w:val="28"/>
          <w:szCs w:val="28"/>
        </w:rPr>
        <w:t xml:space="preserve">, </w:t>
      </w:r>
      <w:r w:rsidR="00CD079D" w:rsidRPr="00BF75E7">
        <w:rPr>
          <w:rFonts w:asciiTheme="minorHAnsi" w:hAnsiTheme="minorHAnsi" w:cstheme="minorHAnsi"/>
          <w:sz w:val="28"/>
          <w:szCs w:val="28"/>
        </w:rPr>
        <w:t>01/2021</w:t>
      </w:r>
      <w:r w:rsidR="00C87F08" w:rsidRPr="00BF75E7">
        <w:rPr>
          <w:rFonts w:asciiTheme="minorHAnsi" w:hAnsiTheme="minorHAnsi"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1379211738"/>
        <w:docPartObj>
          <w:docPartGallery w:val="Table of Contents"/>
          <w:docPartUnique/>
        </w:docPartObj>
      </w:sdtPr>
      <w:sdtEndPr>
        <w:rPr>
          <w:rFonts w:eastAsia="Times New Roman"/>
          <w:b/>
          <w:bCs/>
          <w:noProof/>
          <w:sz w:val="24"/>
          <w:szCs w:val="24"/>
          <w:lang w:val="en-US"/>
        </w:rPr>
      </w:sdtEndPr>
      <w:sdtContent>
        <w:p w14:paraId="51D56529" w14:textId="77777777" w:rsidR="0041719F" w:rsidRPr="00BF75E7" w:rsidRDefault="0041719F" w:rsidP="000E3105">
          <w:pPr>
            <w:pStyle w:val="TOCHeading"/>
            <w:spacing w:after="240"/>
            <w:rPr>
              <w:rFonts w:asciiTheme="minorHAnsi" w:hAnsiTheme="minorHAnsi" w:cstheme="minorHAnsi"/>
              <w:b/>
            </w:rPr>
          </w:pPr>
          <w:r w:rsidRPr="00BF75E7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55AB7078" w14:textId="5F47A50F" w:rsidR="00957D75" w:rsidRPr="00957D75" w:rsidRDefault="0041719F" w:rsidP="00957D75">
          <w:pPr>
            <w:pStyle w:val="TOC1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r w:rsidRPr="00957D75">
            <w:rPr>
              <w:rFonts w:asciiTheme="minorHAnsi" w:hAnsiTheme="minorHAnsi" w:cstheme="minorHAnsi"/>
            </w:rPr>
            <w:fldChar w:fldCharType="begin"/>
          </w:r>
          <w:r w:rsidRPr="00957D75">
            <w:rPr>
              <w:rFonts w:asciiTheme="minorHAnsi" w:hAnsiTheme="minorHAnsi" w:cstheme="minorHAnsi"/>
            </w:rPr>
            <w:instrText xml:space="preserve"> TOC \o "1-3" \h \z \u </w:instrText>
          </w:r>
          <w:r w:rsidRPr="00957D75">
            <w:rPr>
              <w:rFonts w:asciiTheme="minorHAnsi" w:hAnsiTheme="minorHAnsi" w:cstheme="minorHAnsi"/>
            </w:rPr>
            <w:fldChar w:fldCharType="separate"/>
          </w:r>
          <w:hyperlink w:anchor="_Toc73233045" w:history="1">
            <w:r w:rsidR="00957D75"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I. Project Report</w:t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45 \h </w:instrText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957D75"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D06965E" w14:textId="26FF8CD4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46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1. Status Report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46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0C367C4" w14:textId="153E7E2E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47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2. Team Involvement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47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370BF52" w14:textId="60109CA2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48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3. Issues/Suggestion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48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7685CAB" w14:textId="77696690" w:rsidR="00957D75" w:rsidRPr="00957D75" w:rsidRDefault="00957D75" w:rsidP="00957D75">
          <w:pPr>
            <w:pStyle w:val="TOC1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49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II. Project Management Plan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49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9B7E896" w14:textId="71AC532A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0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1. Overall Description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0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F627B84" w14:textId="474E6B08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1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1.1 Test Model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1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0293332" w14:textId="138AA2A0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2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1.2 Testing Level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2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79DE080" w14:textId="6B6E8BC7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3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1.3 Testing Type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3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EBA7872" w14:textId="34C07B6C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4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2. Test Plan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4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2ABA779" w14:textId="2B139C6E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5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2.1 Test Stage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5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E44A2AC" w14:textId="0880F09E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6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2.2 Resource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6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A2198E5" w14:textId="69068875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7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2.3 Test Milestone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7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6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5F35F22" w14:textId="41B667A8" w:rsidR="00957D75" w:rsidRPr="00957D75" w:rsidRDefault="00957D75" w:rsidP="00957D75">
          <w:pPr>
            <w:pStyle w:val="TOC3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8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2.4 Deliverable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8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495824E" w14:textId="1B7768F1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59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3. Test Case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59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6B4B3D7" w14:textId="69F2F737" w:rsidR="00957D75" w:rsidRPr="00957D75" w:rsidRDefault="00957D75" w:rsidP="00957D75">
          <w:pPr>
            <w:pStyle w:val="TOC2"/>
            <w:tabs>
              <w:tab w:val="right" w:leader="dot" w:pos="9040"/>
            </w:tabs>
            <w:rPr>
              <w:rFonts w:asciiTheme="minorHAnsi" w:eastAsiaTheme="minorEastAsia" w:hAnsiTheme="minorHAnsi" w:cstheme="minorHAnsi"/>
              <w:noProof/>
              <w:sz w:val="22"/>
              <w:szCs w:val="22"/>
              <w:lang w:eastAsia="en-US"/>
            </w:rPr>
          </w:pPr>
          <w:hyperlink w:anchor="_Toc73233060" w:history="1">
            <w:r w:rsidRPr="00957D75">
              <w:rPr>
                <w:rStyle w:val="Hyperlink"/>
                <w:rFonts w:asciiTheme="minorHAnsi" w:eastAsiaTheme="majorEastAsia" w:hAnsiTheme="minorHAnsi" w:cstheme="minorHAnsi"/>
                <w:noProof/>
              </w:rPr>
              <w:t>4. Test Reports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ab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instrText xml:space="preserve"> PAGEREF _Toc73233060 \h </w:instrTex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Pr="00957D75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5DB7173" w14:textId="1C326DCF" w:rsidR="0041719F" w:rsidRPr="00BF75E7" w:rsidRDefault="0041719F" w:rsidP="00957D75">
          <w:pPr>
            <w:spacing w:after="100"/>
            <w:rPr>
              <w:rFonts w:asciiTheme="minorHAnsi" w:hAnsiTheme="minorHAnsi" w:cstheme="minorHAnsi"/>
            </w:rPr>
          </w:pPr>
          <w:r w:rsidRPr="00957D75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62CC3B02" w14:textId="77777777" w:rsidR="00BF75E7" w:rsidRPr="00BF75E7" w:rsidRDefault="00BF75E7">
      <w:pPr>
        <w:rPr>
          <w:rFonts w:asciiTheme="minorHAnsi" w:hAnsiTheme="minorHAnsi" w:cstheme="minorHAnsi"/>
        </w:rPr>
      </w:pPr>
    </w:p>
    <w:p w14:paraId="500094D1" w14:textId="77777777" w:rsidR="00BF75E7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  <w:sz w:val="32"/>
          <w:szCs w:val="32"/>
        </w:rPr>
        <w:t>List Tables</w:t>
      </w:r>
    </w:p>
    <w:p w14:paraId="465D3AE5" w14:textId="2B9FD8B9" w:rsidR="00957D75" w:rsidRPr="00957D75" w:rsidRDefault="00BF75E7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r w:rsidRPr="00957D75">
        <w:rPr>
          <w:rFonts w:asciiTheme="minorHAnsi" w:hAnsiTheme="minorHAnsi" w:cstheme="minorHAnsi"/>
          <w:noProof/>
        </w:rPr>
        <w:fldChar w:fldCharType="begin"/>
      </w:r>
      <w:r w:rsidRPr="00957D75">
        <w:rPr>
          <w:rFonts w:asciiTheme="minorHAnsi" w:hAnsiTheme="minorHAnsi" w:cstheme="minorHAnsi"/>
          <w:noProof/>
        </w:rPr>
        <w:instrText xml:space="preserve"> TOC \h \z \c "Table" </w:instrText>
      </w:r>
      <w:r w:rsidRPr="00957D75">
        <w:rPr>
          <w:rFonts w:asciiTheme="minorHAnsi" w:hAnsiTheme="minorHAnsi" w:cstheme="minorHAnsi"/>
          <w:noProof/>
        </w:rPr>
        <w:fldChar w:fldCharType="separate"/>
      </w:r>
      <w:hyperlink w:anchor="_Toc73233061" w:history="1">
        <w:r w:rsidR="00957D75" w:rsidRPr="00957D75">
          <w:rPr>
            <w:rFonts w:asciiTheme="minorHAnsi" w:hAnsiTheme="minorHAnsi"/>
          </w:rPr>
          <w:t>Table 1. Testing Levels</w:t>
        </w:r>
        <w:r w:rsidR="00957D75" w:rsidRPr="00957D75">
          <w:rPr>
            <w:rFonts w:asciiTheme="minorHAnsi" w:hAnsiTheme="minorHAnsi" w:cstheme="minorHAnsi"/>
            <w:noProof/>
            <w:webHidden/>
          </w:rPr>
          <w:tab/>
        </w:r>
        <w:r w:rsidR="00957D75"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="00957D75" w:rsidRPr="00957D75">
          <w:rPr>
            <w:rFonts w:asciiTheme="minorHAnsi" w:hAnsiTheme="minorHAnsi" w:cstheme="minorHAnsi"/>
            <w:noProof/>
            <w:webHidden/>
          </w:rPr>
          <w:instrText xml:space="preserve"> PAGEREF _Toc73233061 \h </w:instrText>
        </w:r>
        <w:r w:rsidR="00957D75" w:rsidRPr="00957D75">
          <w:rPr>
            <w:rFonts w:asciiTheme="minorHAnsi" w:hAnsiTheme="minorHAnsi" w:cstheme="minorHAnsi"/>
            <w:noProof/>
            <w:webHidden/>
          </w:rPr>
        </w:r>
        <w:r w:rsidR="00957D75"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="00957D75" w:rsidRPr="00957D75">
          <w:rPr>
            <w:rFonts w:asciiTheme="minorHAnsi" w:hAnsiTheme="minorHAnsi" w:cstheme="minorHAnsi"/>
            <w:noProof/>
            <w:webHidden/>
          </w:rPr>
          <w:t>4</w:t>
        </w:r>
        <w:r w:rsidR="00957D75"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1A93564" w14:textId="6DECB0D9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2" w:history="1">
        <w:r w:rsidRPr="00957D75">
          <w:rPr>
            <w:rFonts w:asciiTheme="minorHAnsi" w:hAnsiTheme="minorHAnsi"/>
          </w:rPr>
          <w:t>Table 2. Testing Type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2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5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371FAC5" w14:textId="79A26C47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3" w:history="1">
        <w:r w:rsidRPr="00957D75">
          <w:rPr>
            <w:rFonts w:asciiTheme="minorHAnsi" w:hAnsiTheme="minorHAnsi"/>
          </w:rPr>
          <w:t>Table 3. Test Stage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3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5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6AE2F4F" w14:textId="20A83258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4" w:history="1">
        <w:r w:rsidRPr="00957D75">
          <w:rPr>
            <w:rFonts w:asciiTheme="minorHAnsi" w:hAnsiTheme="minorHAnsi"/>
          </w:rPr>
          <w:t>Table 4. Human Resource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4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5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7359C389" w14:textId="28F55D93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5" w:history="1">
        <w:r w:rsidRPr="00957D75">
          <w:rPr>
            <w:rFonts w:asciiTheme="minorHAnsi" w:hAnsiTheme="minorHAnsi"/>
          </w:rPr>
          <w:t>Table 5. Environment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5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6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5AF56CE" w14:textId="23B92B63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6" w:history="1">
        <w:r w:rsidRPr="00957D75">
          <w:rPr>
            <w:rFonts w:asciiTheme="minorHAnsi" w:hAnsiTheme="minorHAnsi"/>
          </w:rPr>
          <w:t>Table 6. Test Milestone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6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7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42A1F660" w14:textId="0D1E40D9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7" w:history="1">
        <w:r w:rsidRPr="00957D75">
          <w:rPr>
            <w:rFonts w:asciiTheme="minorHAnsi" w:hAnsiTheme="minorHAnsi"/>
          </w:rPr>
          <w:t>Table 7. Deliverable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7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7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A759D09" w14:textId="6D4512A1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8" w:history="1">
        <w:r w:rsidRPr="00957D75">
          <w:rPr>
            <w:rFonts w:asciiTheme="minorHAnsi" w:hAnsiTheme="minorHAnsi"/>
          </w:rPr>
          <w:t>Table 8. Test Case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8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7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6D164C24" w14:textId="4F17017E" w:rsidR="00957D75" w:rsidRPr="00957D75" w:rsidRDefault="00957D75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noProof/>
        </w:rPr>
      </w:pPr>
      <w:hyperlink w:anchor="_Toc73233069" w:history="1">
        <w:r w:rsidRPr="00957D75">
          <w:rPr>
            <w:rFonts w:asciiTheme="minorHAnsi" w:hAnsiTheme="minorHAnsi"/>
          </w:rPr>
          <w:t>Table 9. Test Reports</w:t>
        </w:r>
        <w:r w:rsidRPr="00957D75">
          <w:rPr>
            <w:rFonts w:asciiTheme="minorHAnsi" w:hAnsiTheme="minorHAnsi" w:cstheme="minorHAnsi"/>
            <w:noProof/>
            <w:webHidden/>
          </w:rPr>
          <w:tab/>
        </w:r>
        <w:r w:rsidRPr="00957D75">
          <w:rPr>
            <w:rFonts w:asciiTheme="minorHAnsi" w:hAnsiTheme="minorHAnsi" w:cstheme="minorHAnsi"/>
            <w:noProof/>
            <w:webHidden/>
          </w:rPr>
          <w:fldChar w:fldCharType="begin"/>
        </w:r>
        <w:r w:rsidRPr="00957D75">
          <w:rPr>
            <w:rFonts w:asciiTheme="minorHAnsi" w:hAnsiTheme="minorHAnsi" w:cstheme="minorHAnsi"/>
            <w:noProof/>
            <w:webHidden/>
          </w:rPr>
          <w:instrText xml:space="preserve"> PAGEREF _Toc73233069 \h </w:instrText>
        </w:r>
        <w:r w:rsidRPr="00957D75">
          <w:rPr>
            <w:rFonts w:asciiTheme="minorHAnsi" w:hAnsiTheme="minorHAnsi" w:cstheme="minorHAnsi"/>
            <w:noProof/>
            <w:webHidden/>
          </w:rPr>
        </w:r>
        <w:r w:rsidRPr="00957D75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957D75">
          <w:rPr>
            <w:rFonts w:asciiTheme="minorHAnsi" w:hAnsiTheme="minorHAnsi" w:cstheme="minorHAnsi"/>
            <w:noProof/>
            <w:webHidden/>
          </w:rPr>
          <w:t>7</w:t>
        </w:r>
        <w:r w:rsidRPr="00957D75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224E5D1" w14:textId="25298EEF" w:rsidR="00BF75E7" w:rsidRPr="00BF75E7" w:rsidRDefault="00BF75E7" w:rsidP="00957D75">
      <w:pPr>
        <w:pStyle w:val="TableofFigures"/>
        <w:tabs>
          <w:tab w:val="right" w:leader="dot" w:pos="9040"/>
        </w:tabs>
        <w:spacing w:line="360" w:lineRule="auto"/>
        <w:rPr>
          <w:rFonts w:asciiTheme="minorHAnsi" w:hAnsiTheme="minorHAnsi" w:cstheme="minorHAnsi"/>
          <w:sz w:val="22"/>
          <w:szCs w:val="22"/>
        </w:rPr>
      </w:pPr>
      <w:r w:rsidRPr="00957D75">
        <w:rPr>
          <w:rFonts w:asciiTheme="minorHAnsi" w:hAnsiTheme="minorHAnsi" w:cstheme="minorHAnsi"/>
          <w:noProof/>
        </w:rPr>
        <w:fldChar w:fldCharType="end"/>
      </w:r>
    </w:p>
    <w:p w14:paraId="014C4B2F" w14:textId="77777777" w:rsidR="00BF75E7" w:rsidRPr="00BF75E7" w:rsidRDefault="00BF75E7">
      <w:pPr>
        <w:rPr>
          <w:rFonts w:asciiTheme="minorHAnsi" w:hAnsiTheme="minorHAnsi" w:cstheme="minorHAnsi"/>
          <w:sz w:val="22"/>
          <w:szCs w:val="22"/>
        </w:rPr>
      </w:pPr>
    </w:p>
    <w:p w14:paraId="3A15C615" w14:textId="77777777" w:rsidR="00BF75E7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  <w:sz w:val="32"/>
          <w:szCs w:val="32"/>
        </w:rPr>
        <w:t>List Figures</w:t>
      </w:r>
    </w:p>
    <w:p w14:paraId="13BFC554" w14:textId="0E7935AB" w:rsidR="00BF75E7" w:rsidRPr="00BF75E7" w:rsidRDefault="00BF75E7">
      <w:pPr>
        <w:pStyle w:val="TableofFigures"/>
        <w:tabs>
          <w:tab w:val="right" w:leader="dot" w:pos="9040"/>
        </w:tabs>
        <w:rPr>
          <w:rFonts w:asciiTheme="minorHAnsi" w:eastAsiaTheme="minorEastAsia" w:hAnsiTheme="minorHAnsi" w:cstheme="minorHAnsi"/>
          <w:noProof/>
        </w:rPr>
      </w:pPr>
      <w:r w:rsidRPr="00BF75E7">
        <w:rPr>
          <w:rFonts w:asciiTheme="minorHAnsi" w:hAnsiTheme="minorHAnsi" w:cstheme="minorHAnsi"/>
          <w:b/>
        </w:rPr>
        <w:fldChar w:fldCharType="begin"/>
      </w:r>
      <w:r w:rsidRPr="00BF75E7">
        <w:rPr>
          <w:rFonts w:asciiTheme="minorHAnsi" w:hAnsiTheme="minorHAnsi" w:cstheme="minorHAnsi"/>
          <w:b/>
        </w:rPr>
        <w:instrText xml:space="preserve"> TOC \h \z \c "Figure" </w:instrText>
      </w:r>
      <w:r w:rsidRPr="00BF75E7">
        <w:rPr>
          <w:rFonts w:asciiTheme="minorHAnsi" w:hAnsiTheme="minorHAnsi" w:cstheme="minorHAnsi"/>
          <w:b/>
        </w:rPr>
        <w:fldChar w:fldCharType="separate"/>
      </w:r>
      <w:hyperlink w:anchor="_Toc69695991" w:history="1"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>Figure 1</w:t>
        </w:r>
        <w:r w:rsidR="00EE581D">
          <w:rPr>
            <w:rStyle w:val="Hyperlink"/>
            <w:rFonts w:asciiTheme="minorHAnsi" w:hAnsiTheme="minorHAnsi" w:cstheme="minorHAnsi"/>
            <w:noProof/>
            <w:color w:val="auto"/>
          </w:rPr>
          <w:t>.</w:t>
        </w:r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 xml:space="preserve"> Prototype model</w:t>
        </w:r>
        <w:r w:rsidRPr="00BF75E7">
          <w:rPr>
            <w:rFonts w:asciiTheme="minorHAnsi" w:hAnsiTheme="minorHAnsi" w:cstheme="minorHAnsi"/>
            <w:noProof/>
            <w:webHidden/>
          </w:rPr>
          <w:tab/>
        </w:r>
        <w:r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Pr="00BF75E7">
          <w:rPr>
            <w:rFonts w:asciiTheme="minorHAnsi" w:hAnsiTheme="minorHAnsi" w:cstheme="minorHAnsi"/>
            <w:noProof/>
            <w:webHidden/>
          </w:rPr>
          <w:instrText xml:space="preserve"> PAGEREF _Toc69695991 \h </w:instrText>
        </w:r>
        <w:r w:rsidRPr="00BF75E7">
          <w:rPr>
            <w:rFonts w:asciiTheme="minorHAnsi" w:hAnsiTheme="minorHAnsi" w:cstheme="minorHAnsi"/>
            <w:noProof/>
            <w:webHidden/>
          </w:rPr>
        </w:r>
        <w:r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BF75E7">
          <w:rPr>
            <w:rFonts w:asciiTheme="minorHAnsi" w:hAnsiTheme="minorHAnsi" w:cstheme="minorHAnsi"/>
            <w:noProof/>
            <w:webHidden/>
          </w:rPr>
          <w:t>4</w:t>
        </w:r>
        <w:r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E9C168F" w14:textId="705CE898" w:rsidR="0041719F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</w:rPr>
        <w:fldChar w:fldCharType="end"/>
      </w:r>
      <w:r w:rsidR="0041719F" w:rsidRPr="00BF75E7">
        <w:rPr>
          <w:rFonts w:asciiTheme="minorHAnsi" w:hAnsiTheme="minorHAnsi" w:cstheme="minorHAnsi"/>
          <w:b/>
          <w:sz w:val="32"/>
          <w:szCs w:val="32"/>
        </w:rPr>
        <w:br w:type="page"/>
      </w:r>
    </w:p>
    <w:p w14:paraId="151A1C48" w14:textId="77777777" w:rsidR="00C87F08" w:rsidRPr="00BF75E7" w:rsidRDefault="00A0058F" w:rsidP="00AB056F">
      <w:pPr>
        <w:pStyle w:val="Heading1"/>
        <w:rPr>
          <w:rFonts w:asciiTheme="minorHAnsi" w:hAnsiTheme="minorHAnsi" w:cstheme="minorHAnsi"/>
        </w:rPr>
      </w:pPr>
      <w:bookmarkStart w:id="1" w:name="_Toc73233045"/>
      <w:r w:rsidRPr="00BF75E7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25BBAFB4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2" w:name="_Toc73233046"/>
      <w:r w:rsidRPr="00BF75E7">
        <w:rPr>
          <w:rFonts w:asciiTheme="minorHAnsi" w:hAnsiTheme="minorHAnsi" w:cstheme="minorHAnsi"/>
        </w:rPr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89"/>
        <w:gridCol w:w="4146"/>
      </w:tblGrid>
      <w:tr w:rsidR="00DD74C0" w:rsidRPr="00BF75E7" w14:paraId="73222366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50530D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8ED837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3097C31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EE1ED8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BF75E7" w14:paraId="5AEED813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0593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CC9D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D98B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BEF0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55BBD340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3768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56D7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4993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17394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791242B2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419F7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4D8C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C934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811E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4C95AEF5" w14:textId="77777777" w:rsidR="00DD74C0" w:rsidRPr="00BF75E7" w:rsidRDefault="00DD74C0" w:rsidP="00DD74C0">
      <w:pPr>
        <w:rPr>
          <w:rFonts w:asciiTheme="minorHAnsi" w:hAnsiTheme="minorHAnsi" w:cstheme="minorHAnsi"/>
        </w:rPr>
      </w:pPr>
    </w:p>
    <w:p w14:paraId="2565D66E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3" w:name="_Toc73233047"/>
      <w:r w:rsidRPr="00BF75E7">
        <w:rPr>
          <w:rFonts w:asciiTheme="minorHAnsi" w:hAnsiTheme="minorHAnsi" w:cstheme="minorHAnsi"/>
        </w:rP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BF75E7" w14:paraId="0C821E85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E0033D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2E92DBB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68C07FF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51B89CD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BF75E7" w14:paraId="6201D8E0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8BC3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A191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F68A" w14:textId="3A95D3CC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F52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65C696F5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9EA2E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DAA0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05F6" w14:textId="4890766B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A668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5C8D697B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A112B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6222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E7F14" w14:textId="1F78DB7C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FC1B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38146D13" w14:textId="77777777" w:rsidR="00DD74C0" w:rsidRPr="00BF75E7" w:rsidRDefault="00DD74C0" w:rsidP="00DD74C0">
      <w:pPr>
        <w:rPr>
          <w:rFonts w:asciiTheme="minorHAnsi" w:hAnsiTheme="minorHAnsi" w:cstheme="minorHAnsi"/>
        </w:rPr>
      </w:pPr>
    </w:p>
    <w:p w14:paraId="02A94022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4" w:name="_Toc73233048"/>
      <w:r w:rsidRPr="00BF75E7">
        <w:rPr>
          <w:rFonts w:asciiTheme="minorHAnsi" w:hAnsiTheme="minorHAnsi" w:cstheme="minorHAnsi"/>
        </w:rP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89"/>
        <w:gridCol w:w="4146"/>
      </w:tblGrid>
      <w:tr w:rsidR="00DD74C0" w:rsidRPr="00BF75E7" w14:paraId="496115EA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0DFDBE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DCC2E00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0DADE2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0D4A8EC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BF75E7" w14:paraId="01E4741E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83FB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0316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920BB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998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34129426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57B9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3039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C749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076D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779D417F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4E72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40A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482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3AE93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66E6AE54" w14:textId="77777777" w:rsidR="00FC4EE6" w:rsidRPr="00BF75E7" w:rsidRDefault="00FC4EE6" w:rsidP="00155E22">
      <w:pPr>
        <w:rPr>
          <w:rFonts w:asciiTheme="minorHAnsi" w:hAnsiTheme="minorHAnsi" w:cstheme="minorHAnsi"/>
        </w:rPr>
      </w:pPr>
    </w:p>
    <w:p w14:paraId="3ABABCD5" w14:textId="77777777" w:rsidR="00FC4EE6" w:rsidRPr="00BF75E7" w:rsidRDefault="00FC4EE6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br w:type="page"/>
      </w:r>
    </w:p>
    <w:p w14:paraId="28EB1BEF" w14:textId="77777777" w:rsidR="00155E22" w:rsidRPr="00BF75E7" w:rsidRDefault="00FC4EE6" w:rsidP="00AB056F">
      <w:pPr>
        <w:pStyle w:val="Heading1"/>
        <w:rPr>
          <w:rFonts w:asciiTheme="minorHAnsi" w:hAnsiTheme="minorHAnsi" w:cstheme="minorHAnsi"/>
        </w:rPr>
      </w:pPr>
      <w:bookmarkStart w:id="5" w:name="_Toc73233049"/>
      <w:r w:rsidRPr="00BF75E7">
        <w:rPr>
          <w:rFonts w:asciiTheme="minorHAnsi" w:hAnsiTheme="minorHAnsi" w:cstheme="minorHAnsi"/>
        </w:rPr>
        <w:lastRenderedPageBreak/>
        <w:t xml:space="preserve">II. Project </w:t>
      </w:r>
      <w:r w:rsidR="00294C2B" w:rsidRPr="00BF75E7">
        <w:rPr>
          <w:rFonts w:asciiTheme="minorHAnsi" w:hAnsiTheme="minorHAnsi" w:cstheme="minorHAnsi"/>
        </w:rPr>
        <w:t>Management Plan</w:t>
      </w:r>
      <w:bookmarkEnd w:id="5"/>
    </w:p>
    <w:p w14:paraId="5E9B7085" w14:textId="77777777" w:rsidR="00FC4EE6" w:rsidRPr="00BF75E7" w:rsidRDefault="00922652" w:rsidP="00CA3444">
      <w:pPr>
        <w:pStyle w:val="Heading2"/>
        <w:rPr>
          <w:rFonts w:asciiTheme="minorHAnsi" w:hAnsiTheme="minorHAnsi" w:cstheme="minorHAnsi"/>
        </w:rPr>
      </w:pPr>
      <w:bookmarkStart w:id="6" w:name="_Toc73233050"/>
      <w:r w:rsidRPr="00BF75E7">
        <w:rPr>
          <w:rFonts w:asciiTheme="minorHAnsi" w:hAnsiTheme="minorHAnsi" w:cstheme="minorHAnsi"/>
        </w:rPr>
        <w:t xml:space="preserve">1. </w:t>
      </w:r>
      <w:r w:rsidR="00E6342E" w:rsidRPr="00BF75E7">
        <w:rPr>
          <w:rFonts w:asciiTheme="minorHAnsi" w:hAnsiTheme="minorHAnsi" w:cstheme="minorHAnsi"/>
        </w:rPr>
        <w:t>Overall Description</w:t>
      </w:r>
      <w:bookmarkEnd w:id="6"/>
    </w:p>
    <w:p w14:paraId="46E195CD" w14:textId="2D47492B" w:rsidR="004721B5" w:rsidRPr="00BF75E7" w:rsidRDefault="005922B2" w:rsidP="00A05160">
      <w:pPr>
        <w:pStyle w:val="Heading3"/>
        <w:rPr>
          <w:rFonts w:asciiTheme="minorHAnsi" w:hAnsiTheme="minorHAnsi" w:cstheme="minorHAnsi"/>
        </w:rPr>
      </w:pPr>
      <w:bookmarkStart w:id="7" w:name="_Toc73233051"/>
      <w:r w:rsidRPr="00BF75E7">
        <w:rPr>
          <w:rFonts w:asciiTheme="minorHAnsi" w:hAnsiTheme="minorHAnsi" w:cstheme="minorHAnsi"/>
        </w:rPr>
        <w:t xml:space="preserve">1.1 </w:t>
      </w:r>
      <w:r w:rsidR="00E6342E" w:rsidRPr="00BF75E7">
        <w:rPr>
          <w:rFonts w:asciiTheme="minorHAnsi" w:hAnsiTheme="minorHAnsi" w:cstheme="minorHAnsi"/>
        </w:rPr>
        <w:t>Test Model</w:t>
      </w:r>
      <w:bookmarkEnd w:id="7"/>
    </w:p>
    <w:p w14:paraId="1640D46E" w14:textId="6F23ECA9" w:rsidR="007300AF" w:rsidRPr="00BF75E7" w:rsidRDefault="007300AF" w:rsidP="00713953">
      <w:pPr>
        <w:jc w:val="both"/>
        <w:rPr>
          <w:rFonts w:asciiTheme="minorHAnsi" w:hAnsiTheme="minorHAnsi" w:cstheme="minorHAnsi"/>
          <w:iCs/>
          <w:color w:val="000000" w:themeColor="text1"/>
        </w:rPr>
      </w:pPr>
      <w:r w:rsidRPr="00BF75E7">
        <w:rPr>
          <w:rFonts w:asciiTheme="minorHAnsi" w:hAnsiTheme="minorHAnsi" w:cstheme="minorHAnsi"/>
          <w:iCs/>
          <w:color w:val="000000" w:themeColor="text1"/>
        </w:rPr>
        <w:t xml:space="preserve">Based on the user requirements, team resources, and project conditions, our team has come up with using the prototype model as a 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>software development model</w:t>
      </w:r>
      <w:r w:rsidRPr="00BF75E7">
        <w:rPr>
          <w:rFonts w:asciiTheme="minorHAnsi" w:hAnsiTheme="minorHAnsi" w:cstheme="minorHAnsi"/>
          <w:iCs/>
          <w:color w:val="000000" w:themeColor="text1"/>
        </w:rPr>
        <w:t>.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 In this model, </w:t>
      </w:r>
      <w:r w:rsidR="00667657" w:rsidRPr="00BF75E7">
        <w:rPr>
          <w:rFonts w:asciiTheme="minorHAnsi" w:hAnsiTheme="minorHAnsi" w:cstheme="minorHAnsi"/>
          <w:iCs/>
          <w:color w:val="000000" w:themeColor="text1"/>
        </w:rPr>
        <w:t>a</w:t>
      </w:r>
      <w:r w:rsidR="004721B5" w:rsidRPr="00BF75E7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prototype is built, tested, and reworked until it is accepted by </w:t>
      </w:r>
      <w:r w:rsidR="004721B5" w:rsidRPr="00BF75E7">
        <w:rPr>
          <w:rFonts w:asciiTheme="minorHAnsi" w:hAnsiTheme="minorHAnsi" w:cstheme="minorHAnsi"/>
          <w:iCs/>
          <w:color w:val="000000" w:themeColor="text1"/>
        </w:rPr>
        <w:t xml:space="preserve">the </w:t>
      </w:r>
      <w:r w:rsidR="003439BA" w:rsidRPr="00BF75E7">
        <w:rPr>
          <w:rFonts w:asciiTheme="minorHAnsi" w:hAnsiTheme="minorHAnsi" w:cstheme="minorHAnsi"/>
          <w:iCs/>
          <w:color w:val="000000" w:themeColor="text1"/>
        </w:rPr>
        <w:t>user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. </w:t>
      </w:r>
    </w:p>
    <w:p w14:paraId="34DFDA1D" w14:textId="77777777" w:rsidR="00B54004" w:rsidRPr="00BF75E7" w:rsidRDefault="00B54004" w:rsidP="00B54004">
      <w:pPr>
        <w:keepNext/>
        <w:jc w:val="center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  <w:iCs/>
          <w:noProof/>
          <w:color w:val="000000" w:themeColor="text1"/>
          <w:lang w:eastAsia="en-US"/>
        </w:rPr>
        <w:drawing>
          <wp:inline distT="0" distB="0" distL="0" distR="0" wp14:anchorId="5FC02F2A" wp14:editId="39328674">
            <wp:extent cx="3207327" cy="4247493"/>
            <wp:effectExtent l="0" t="0" r="0" b="127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739" cy="427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FA6A" w14:textId="5B0C95CB" w:rsidR="007300AF" w:rsidRPr="00BF75E7" w:rsidRDefault="00B54004" w:rsidP="00B54004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8" w:name="_Toc69695991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Figur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Figur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1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="00EE581D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 Prototype model</w:t>
      </w:r>
      <w:bookmarkEnd w:id="8"/>
    </w:p>
    <w:p w14:paraId="74369C13" w14:textId="33C5B86D" w:rsidR="00A05160" w:rsidRPr="00BF75E7" w:rsidRDefault="00A05160" w:rsidP="00A05160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References:</w:t>
      </w:r>
      <w:r w:rsidR="00F97D49" w:rsidRPr="00BF75E7">
        <w:rPr>
          <w:rFonts w:asciiTheme="minorHAnsi" w:hAnsiTheme="minorHAnsi" w:cstheme="minorHAnsi"/>
        </w:rPr>
        <w:t xml:space="preserve"> </w:t>
      </w:r>
      <w:hyperlink r:id="rId10" w:history="1">
        <w:r w:rsidR="00F97D49" w:rsidRPr="00BF75E7">
          <w:rPr>
            <w:rStyle w:val="Hyperlink"/>
            <w:rFonts w:asciiTheme="minorHAnsi" w:hAnsiTheme="minorHAnsi" w:cstheme="minorHAnsi"/>
          </w:rPr>
          <w:t>https://www.geeksforgeeks.org/software-engineering-prototyping-model/</w:t>
        </w:r>
      </w:hyperlink>
    </w:p>
    <w:p w14:paraId="43410843" w14:textId="77777777" w:rsidR="00AB047D" w:rsidRPr="00BF75E7" w:rsidRDefault="00AB047D" w:rsidP="00A05160">
      <w:pPr>
        <w:rPr>
          <w:rFonts w:asciiTheme="minorHAnsi" w:hAnsiTheme="minorHAnsi" w:cstheme="minorHAnsi"/>
        </w:rPr>
      </w:pPr>
    </w:p>
    <w:p w14:paraId="22E87319" w14:textId="40E50EFB" w:rsidR="003078ED" w:rsidRPr="00BF75E7" w:rsidRDefault="00001F75" w:rsidP="00980635">
      <w:pPr>
        <w:pStyle w:val="Heading3"/>
        <w:rPr>
          <w:rFonts w:asciiTheme="minorHAnsi" w:hAnsiTheme="minorHAnsi" w:cstheme="minorHAnsi"/>
        </w:rPr>
      </w:pPr>
      <w:bookmarkStart w:id="9" w:name="_Toc73233052"/>
      <w:r w:rsidRPr="00BF75E7">
        <w:rPr>
          <w:rFonts w:asciiTheme="minorHAnsi" w:hAnsiTheme="minorHAnsi" w:cstheme="minorHAnsi"/>
        </w:rPr>
        <w:t>1.</w:t>
      </w:r>
      <w:r w:rsidR="005922B2" w:rsidRPr="00BF75E7">
        <w:rPr>
          <w:rFonts w:asciiTheme="minorHAnsi" w:hAnsiTheme="minorHAnsi" w:cstheme="minorHAnsi"/>
        </w:rPr>
        <w:t>2</w:t>
      </w:r>
      <w:r w:rsidR="00350175" w:rsidRPr="00BF75E7">
        <w:rPr>
          <w:rFonts w:asciiTheme="minorHAnsi" w:hAnsiTheme="minorHAnsi" w:cstheme="minorHAnsi"/>
        </w:rPr>
        <w:t xml:space="preserve"> </w:t>
      </w:r>
      <w:r w:rsidR="00851703" w:rsidRPr="00BF75E7">
        <w:rPr>
          <w:rFonts w:asciiTheme="minorHAnsi" w:hAnsiTheme="minorHAnsi" w:cstheme="minorHAnsi"/>
        </w:rPr>
        <w:t>Testing Levels</w:t>
      </w:r>
      <w:bookmarkEnd w:id="9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9"/>
        <w:gridCol w:w="6966"/>
      </w:tblGrid>
      <w:tr w:rsidR="00A26A56" w:rsidRPr="00BF75E7" w14:paraId="147E6BD0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945A00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esting Level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4D9CA0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Description</w:t>
            </w:r>
          </w:p>
        </w:tc>
      </w:tr>
      <w:tr w:rsidR="003078ED" w:rsidRPr="00BF75E7" w14:paraId="26036CE2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FABB31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Unit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EC1C38" w14:textId="685D5FFC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Checks the software modules are fit for use</w:t>
            </w:r>
          </w:p>
        </w:tc>
      </w:tr>
      <w:tr w:rsidR="003078ED" w:rsidRPr="00BF75E7" w14:paraId="6EAB4DE4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74DA17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gration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DF82D7" w14:textId="6138432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Checks the integrated logic of </w:t>
            </w:r>
            <w:r w:rsidR="00D17C13" w:rsidRPr="00BF75E7">
              <w:rPr>
                <w:rFonts w:asciiTheme="minorHAnsi" w:hAnsiTheme="minorHAnsi" w:cstheme="minorHAnsi"/>
                <w:color w:val="000000"/>
              </w:rPr>
              <w:t>the software module group</w:t>
            </w:r>
          </w:p>
        </w:tc>
      </w:tr>
      <w:tr w:rsidR="003078ED" w:rsidRPr="00BF75E7" w14:paraId="1910EC9A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D81139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System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19990A" w14:textId="453130D9" w:rsidR="003078ED" w:rsidRPr="00BF75E7" w:rsidRDefault="00D17C13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Checks the whole system if it works as expected or not</w:t>
            </w:r>
          </w:p>
        </w:tc>
      </w:tr>
      <w:tr w:rsidR="002B318C" w:rsidRPr="00BF75E7" w14:paraId="37592769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B8A796" w14:textId="699D398D" w:rsidR="002B318C" w:rsidRPr="00BF75E7" w:rsidRDefault="002B318C" w:rsidP="003078ED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Acceptance</w:t>
            </w:r>
            <w:r w:rsidR="003439BA" w:rsidRPr="00BF75E7">
              <w:rPr>
                <w:rFonts w:asciiTheme="minorHAnsi" w:hAnsiTheme="minorHAnsi" w:cstheme="minorHAnsi"/>
                <w:color w:val="000000"/>
              </w:rPr>
              <w:t xml:space="preserve">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0217D5" w14:textId="1B704D08" w:rsidR="002B318C" w:rsidRPr="00BF75E7" w:rsidRDefault="003439BA" w:rsidP="00A7680D">
            <w:pPr>
              <w:keepNext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Checks the software if the user requirements are met or not</w:t>
            </w:r>
          </w:p>
        </w:tc>
      </w:tr>
    </w:tbl>
    <w:p w14:paraId="157B7EFF" w14:textId="0FA8DBD7" w:rsidR="00CC2122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0" w:name="_Toc73233061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1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ing Levels</w:t>
      </w:r>
      <w:bookmarkEnd w:id="10"/>
    </w:p>
    <w:p w14:paraId="59F78164" w14:textId="320A0E9A" w:rsidR="001D2FA9" w:rsidRPr="00BF75E7" w:rsidRDefault="00001F75" w:rsidP="00C13368">
      <w:pPr>
        <w:pStyle w:val="Heading3"/>
        <w:rPr>
          <w:rFonts w:asciiTheme="minorHAnsi" w:hAnsiTheme="minorHAnsi" w:cstheme="minorHAnsi"/>
        </w:rPr>
      </w:pPr>
      <w:bookmarkStart w:id="11" w:name="_Toc73233053"/>
      <w:r w:rsidRPr="00BF75E7">
        <w:rPr>
          <w:rFonts w:asciiTheme="minorHAnsi" w:hAnsiTheme="minorHAnsi" w:cstheme="minorHAnsi"/>
        </w:rPr>
        <w:lastRenderedPageBreak/>
        <w:t>1.</w:t>
      </w:r>
      <w:r w:rsidR="005922B2" w:rsidRPr="00BF75E7">
        <w:rPr>
          <w:rFonts w:asciiTheme="minorHAnsi" w:hAnsiTheme="minorHAnsi" w:cstheme="minorHAnsi"/>
        </w:rPr>
        <w:t>3</w:t>
      </w:r>
      <w:r w:rsidR="00350175" w:rsidRPr="00BF75E7">
        <w:rPr>
          <w:rFonts w:asciiTheme="minorHAnsi" w:hAnsiTheme="minorHAnsi" w:cstheme="minorHAnsi"/>
        </w:rPr>
        <w:t xml:space="preserve"> </w:t>
      </w:r>
      <w:r w:rsidR="00851703" w:rsidRPr="00BF75E7">
        <w:rPr>
          <w:rFonts w:asciiTheme="minorHAnsi" w:hAnsiTheme="minorHAnsi" w:cstheme="minorHAnsi"/>
        </w:rPr>
        <w:t>Testing Types</w:t>
      </w:r>
      <w:bookmarkEnd w:id="11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6"/>
        <w:gridCol w:w="6629"/>
      </w:tblGrid>
      <w:tr w:rsidR="001D2FA9" w:rsidRPr="00BF75E7" w14:paraId="595EABBE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2BCF32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esting types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B859ED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Description</w:t>
            </w:r>
          </w:p>
        </w:tc>
      </w:tr>
      <w:tr w:rsidR="001D2FA9" w:rsidRPr="00BF75E7" w14:paraId="2C2DA0C6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FEF7F47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0426D3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Unit Testing</w:t>
            </w:r>
          </w:p>
          <w:p w14:paraId="0A523137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gration Testing</w:t>
            </w:r>
          </w:p>
          <w:p w14:paraId="0E36C62D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System Testing</w:t>
            </w:r>
          </w:p>
          <w:p w14:paraId="665D72DA" w14:textId="002D6102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rface Testing</w:t>
            </w:r>
          </w:p>
          <w:p w14:paraId="67EF2BBE" w14:textId="066CCA70" w:rsidR="00D013EC" w:rsidRPr="00BF75E7" w:rsidRDefault="00D013EC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 Testing</w:t>
            </w:r>
          </w:p>
          <w:p w14:paraId="2A0C127A" w14:textId="26E5DD05" w:rsidR="00D013EC" w:rsidRPr="00BF75E7" w:rsidRDefault="00D013EC" w:rsidP="00D013EC">
            <w:pPr>
              <w:pStyle w:val="NormalWeb"/>
              <w:numPr>
                <w:ilvl w:val="0"/>
                <w:numId w:val="5"/>
              </w:numPr>
              <w:spacing w:before="0" w:beforeAutospacing="0" w:after="16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Beta</w:t>
            </w:r>
            <w:r w:rsidR="002B318C" w:rsidRPr="00BF75E7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1D2FA9" w:rsidRPr="00BF75E7">
              <w:rPr>
                <w:rFonts w:asciiTheme="minorHAnsi" w:hAnsiTheme="minorHAnsi" w:cstheme="minorHAnsi"/>
                <w:color w:val="000000"/>
              </w:rPr>
              <w:t>Testin</w:t>
            </w:r>
            <w:r w:rsidRPr="00BF75E7">
              <w:rPr>
                <w:rFonts w:asciiTheme="minorHAnsi" w:hAnsiTheme="minorHAnsi" w:cstheme="minorHAnsi"/>
                <w:color w:val="000000"/>
              </w:rPr>
              <w:t>g</w:t>
            </w:r>
          </w:p>
        </w:tc>
      </w:tr>
      <w:tr w:rsidR="001D2FA9" w:rsidRPr="00BF75E7" w14:paraId="2C7F2313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7D8639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055AF5" w14:textId="19504ADC" w:rsidR="001D2FA9" w:rsidRPr="00BF75E7" w:rsidRDefault="001D2FA9" w:rsidP="00A7680D">
            <w:pPr>
              <w:pStyle w:val="NormalWeb"/>
              <w:keepNext/>
              <w:numPr>
                <w:ilvl w:val="0"/>
                <w:numId w:val="6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Performance Testing</w:t>
            </w:r>
          </w:p>
        </w:tc>
      </w:tr>
    </w:tbl>
    <w:p w14:paraId="3874F9E7" w14:textId="24530D3F" w:rsidR="00A7680D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2" w:name="_Toc73233062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2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ing Types</w:t>
      </w:r>
      <w:bookmarkEnd w:id="12"/>
    </w:p>
    <w:p w14:paraId="3FA15F70" w14:textId="77777777" w:rsidR="00D013EC" w:rsidRPr="00BF75E7" w:rsidRDefault="001D2FA9" w:rsidP="007461AC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 xml:space="preserve"> </w:t>
      </w:r>
    </w:p>
    <w:p w14:paraId="675CD636" w14:textId="32068822" w:rsidR="00922652" w:rsidRPr="00BF75E7" w:rsidRDefault="00922652" w:rsidP="002E0C5F">
      <w:pPr>
        <w:pStyle w:val="Heading2"/>
        <w:rPr>
          <w:rFonts w:asciiTheme="minorHAnsi" w:hAnsiTheme="minorHAnsi" w:cstheme="minorHAnsi"/>
        </w:rPr>
      </w:pPr>
      <w:bookmarkStart w:id="13" w:name="_Toc73233054"/>
      <w:r w:rsidRPr="00BF75E7">
        <w:rPr>
          <w:rFonts w:asciiTheme="minorHAnsi" w:hAnsiTheme="minorHAnsi" w:cstheme="minorHAnsi"/>
        </w:rPr>
        <w:t xml:space="preserve">2. </w:t>
      </w:r>
      <w:r w:rsidR="00851703" w:rsidRPr="00BF75E7">
        <w:rPr>
          <w:rFonts w:asciiTheme="minorHAnsi" w:hAnsiTheme="minorHAnsi" w:cstheme="minorHAnsi"/>
        </w:rPr>
        <w:t>Test Plan</w:t>
      </w:r>
      <w:bookmarkEnd w:id="13"/>
    </w:p>
    <w:p w14:paraId="67963384" w14:textId="45075049" w:rsidR="00BC1CD5" w:rsidRPr="00BF75E7" w:rsidRDefault="004B043A" w:rsidP="00980635">
      <w:pPr>
        <w:pStyle w:val="Heading3"/>
        <w:rPr>
          <w:rFonts w:asciiTheme="minorHAnsi" w:hAnsiTheme="minorHAnsi" w:cstheme="minorHAnsi"/>
        </w:rPr>
      </w:pPr>
      <w:bookmarkStart w:id="14" w:name="_Toc73233055"/>
      <w:r w:rsidRPr="00BF75E7">
        <w:rPr>
          <w:rFonts w:asciiTheme="minorHAnsi" w:hAnsiTheme="minorHAnsi" w:cstheme="minorHAnsi"/>
        </w:rPr>
        <w:t>2.1</w:t>
      </w:r>
      <w:r w:rsidR="00ED1C1D" w:rsidRPr="00BF75E7">
        <w:rPr>
          <w:rFonts w:asciiTheme="minorHAnsi" w:hAnsiTheme="minorHAnsi" w:cstheme="minorHAnsi"/>
        </w:rPr>
        <w:t xml:space="preserve"> </w:t>
      </w:r>
      <w:r w:rsidR="00105B35" w:rsidRPr="00BF75E7">
        <w:rPr>
          <w:rFonts w:asciiTheme="minorHAnsi" w:hAnsiTheme="minorHAnsi" w:cstheme="minorHAnsi"/>
        </w:rPr>
        <w:t>Test Stages</w:t>
      </w:r>
      <w:bookmarkEnd w:id="14"/>
    </w:p>
    <w:tbl>
      <w:tblPr>
        <w:tblW w:w="908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5"/>
        <w:gridCol w:w="1080"/>
        <w:gridCol w:w="1440"/>
        <w:gridCol w:w="1170"/>
        <w:gridCol w:w="1710"/>
      </w:tblGrid>
      <w:tr w:rsidR="00E32E46" w:rsidRPr="00BF75E7" w14:paraId="0E9970DE" w14:textId="77777777" w:rsidTr="000B3CCC">
        <w:trPr>
          <w:trHeight w:val="264"/>
        </w:trPr>
        <w:tc>
          <w:tcPr>
            <w:tcW w:w="36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433DA0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ype of Test</w:t>
            </w:r>
          </w:p>
        </w:tc>
        <w:tc>
          <w:tcPr>
            <w:tcW w:w="5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9FE178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Stage of Test</w:t>
            </w:r>
          </w:p>
        </w:tc>
      </w:tr>
      <w:tr w:rsidR="00BC1CD5" w:rsidRPr="00BF75E7" w14:paraId="03273FE5" w14:textId="77777777" w:rsidTr="000B3CCC">
        <w:trPr>
          <w:trHeight w:val="470"/>
        </w:trPr>
        <w:tc>
          <w:tcPr>
            <w:tcW w:w="36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vAlign w:val="center"/>
            <w:hideMark/>
          </w:tcPr>
          <w:p w14:paraId="2F8BB7EF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C2A03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Uni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8474EE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Integratio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869F03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Syste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8EF3AF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Acceptance</w:t>
            </w:r>
          </w:p>
        </w:tc>
      </w:tr>
      <w:tr w:rsidR="00BC1CD5" w:rsidRPr="00BF75E7" w14:paraId="2705742C" w14:textId="77777777" w:rsidTr="000B3CCC">
        <w:trPr>
          <w:trHeight w:val="494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AD3F7" w14:textId="3AFCC4ED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Interface </w:t>
            </w:r>
            <w:r w:rsidR="00980635" w:rsidRPr="00BF75E7">
              <w:rPr>
                <w:rFonts w:asciiTheme="minorHAnsi" w:hAnsiTheme="minorHAnsi" w:cstheme="minorHAnsi"/>
                <w:color w:val="000000"/>
              </w:rPr>
              <w:t>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325ECE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6BFEE6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1E6CE9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44F8B1" w14:textId="2A6B8164" w:rsidR="00BC1CD5" w:rsidRPr="00BF75E7" w:rsidRDefault="00BC1CD5" w:rsidP="002C4D0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C1CD5" w:rsidRPr="00BF75E7" w14:paraId="0C613B94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46759B" w14:textId="24AEB951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Performance </w:t>
            </w:r>
            <w:r w:rsidR="00980635" w:rsidRPr="00BF75E7">
              <w:rPr>
                <w:rFonts w:asciiTheme="minorHAnsi" w:hAnsiTheme="minorHAnsi" w:cstheme="minorHAnsi"/>
                <w:color w:val="000000"/>
              </w:rPr>
              <w:t>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1A88F0" w14:textId="09B95B42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04198E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554988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F2C44A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</w:tr>
      <w:tr w:rsidR="0093255C" w:rsidRPr="00BF75E7" w14:paraId="18B84BDD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84F89" w14:textId="4E94229D" w:rsidR="0093255C" w:rsidRPr="00BF75E7" w:rsidRDefault="0093255C" w:rsidP="00BC1CD5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 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FFD9C" w14:textId="1D8F570E" w:rsidR="0093255C" w:rsidRPr="00BF75E7" w:rsidRDefault="00747DA4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A0FE0B" w14:textId="794F9784" w:rsidR="0093255C" w:rsidRPr="00BF75E7" w:rsidRDefault="002C4D00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3EEAEE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1C75FF0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</w:tr>
      <w:tr w:rsidR="0093255C" w:rsidRPr="00BF75E7" w14:paraId="302ECFF8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128BED" w14:textId="5BE8BA6E" w:rsidR="0093255C" w:rsidRPr="00BF75E7" w:rsidRDefault="0093255C" w:rsidP="00BC1CD5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Beta 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58ECABB" w14:textId="77777777" w:rsidR="0093255C" w:rsidRPr="00BF75E7" w:rsidRDefault="0093255C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04344A" w14:textId="77777777" w:rsidR="0093255C" w:rsidRPr="00BF75E7" w:rsidRDefault="0093255C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56B1E1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2EB05" w14:textId="13C48EA9" w:rsidR="0093255C" w:rsidRPr="00BF75E7" w:rsidRDefault="00747DA4" w:rsidP="00A7680D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X</w:t>
            </w:r>
          </w:p>
        </w:tc>
      </w:tr>
    </w:tbl>
    <w:p w14:paraId="0E7D89C6" w14:textId="0E0E799A" w:rsidR="00BC1CD5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5" w:name="_Toc73233063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3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Stages</w:t>
      </w:r>
      <w:bookmarkEnd w:id="15"/>
    </w:p>
    <w:p w14:paraId="015C3369" w14:textId="77777777" w:rsidR="00ED1C1D" w:rsidRPr="00BF75E7" w:rsidRDefault="004B043A" w:rsidP="002E0C5F">
      <w:pPr>
        <w:pStyle w:val="Heading3"/>
        <w:rPr>
          <w:rFonts w:asciiTheme="minorHAnsi" w:hAnsiTheme="minorHAnsi" w:cstheme="minorHAnsi"/>
        </w:rPr>
      </w:pPr>
      <w:bookmarkStart w:id="16" w:name="_Toc73233056"/>
      <w:r w:rsidRPr="00BF75E7">
        <w:rPr>
          <w:rFonts w:asciiTheme="minorHAnsi" w:hAnsiTheme="minorHAnsi" w:cstheme="minorHAnsi"/>
        </w:rPr>
        <w:t>2.2</w:t>
      </w:r>
      <w:r w:rsidR="00ED1C1D" w:rsidRPr="00BF75E7">
        <w:rPr>
          <w:rFonts w:asciiTheme="minorHAnsi" w:hAnsiTheme="minorHAnsi" w:cstheme="minorHAnsi"/>
        </w:rPr>
        <w:t xml:space="preserve"> </w:t>
      </w:r>
      <w:r w:rsidR="00F01FF0" w:rsidRPr="00BF75E7">
        <w:rPr>
          <w:rFonts w:asciiTheme="minorHAnsi" w:hAnsiTheme="minorHAnsi" w:cstheme="minorHAnsi"/>
        </w:rPr>
        <w:t>Resources</w:t>
      </w:r>
      <w:bookmarkEnd w:id="16"/>
    </w:p>
    <w:p w14:paraId="5E7C523C" w14:textId="449FE78C" w:rsidR="00BC5D68" w:rsidRPr="00BF75E7" w:rsidRDefault="00F01FF0" w:rsidP="00980635">
      <w:pPr>
        <w:pStyle w:val="Heading4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a. Human Resources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1191"/>
        <w:gridCol w:w="5760"/>
      </w:tblGrid>
      <w:tr w:rsidR="00BC5D68" w:rsidRPr="00BF75E7" w14:paraId="35E7BBC9" w14:textId="77777777" w:rsidTr="000B3CCC">
        <w:trPr>
          <w:trHeight w:val="264"/>
        </w:trPr>
        <w:tc>
          <w:tcPr>
            <w:tcW w:w="2139" w:type="dxa"/>
            <w:shd w:val="clear" w:color="auto" w:fill="FFE8E1"/>
            <w:vAlign w:val="center"/>
            <w:hideMark/>
          </w:tcPr>
          <w:p w14:paraId="626BA1A2" w14:textId="77777777" w:rsidR="00BC5D68" w:rsidRPr="00BF75E7" w:rsidRDefault="00BC5D68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Worker/Doer</w:t>
            </w:r>
          </w:p>
        </w:tc>
        <w:tc>
          <w:tcPr>
            <w:tcW w:w="1191" w:type="dxa"/>
            <w:shd w:val="clear" w:color="auto" w:fill="FFE8E1"/>
            <w:vAlign w:val="center"/>
            <w:hideMark/>
          </w:tcPr>
          <w:p w14:paraId="5624BBE3" w14:textId="77777777" w:rsidR="00BC5D68" w:rsidRPr="00BF75E7" w:rsidRDefault="00BC5D68" w:rsidP="000C76B8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Role</w:t>
            </w:r>
          </w:p>
        </w:tc>
        <w:tc>
          <w:tcPr>
            <w:tcW w:w="5760" w:type="dxa"/>
            <w:shd w:val="clear" w:color="auto" w:fill="FFE8E1"/>
            <w:vAlign w:val="center"/>
            <w:hideMark/>
          </w:tcPr>
          <w:p w14:paraId="5A48CCDA" w14:textId="77777777" w:rsidR="00BC5D68" w:rsidRPr="00BF75E7" w:rsidRDefault="00BC5D68" w:rsidP="00461A1E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Specific Responsibilities/Comments</w:t>
            </w:r>
          </w:p>
        </w:tc>
      </w:tr>
      <w:tr w:rsidR="00BC5D68" w:rsidRPr="00BF75E7" w14:paraId="1025BCC8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161BD9C6" w14:textId="3B24D8FB" w:rsidR="00BC5D6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hạm Thị Ngọc Hà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57E4CE8" w14:textId="1E9C8F8B" w:rsidR="00BC5D6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Lead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19F728E3" w14:textId="77777777" w:rsidR="000C76B8" w:rsidRPr="00BF75E7" w:rsidRDefault="000C76B8" w:rsidP="000C76B8">
            <w:pPr>
              <w:numPr>
                <w:ilvl w:val="0"/>
                <w:numId w:val="7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39E85A51" w14:textId="77777777" w:rsidR="000C76B8" w:rsidRPr="00BF75E7" w:rsidRDefault="000C76B8" w:rsidP="000C76B8">
            <w:pPr>
              <w:numPr>
                <w:ilvl w:val="0"/>
                <w:numId w:val="7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1959412B" w14:textId="77777777" w:rsidR="00BC5D68" w:rsidRPr="00BF75E7" w:rsidRDefault="00BC5D68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BC5D68" w:rsidRPr="00BF75E7" w14:paraId="514418E9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12C7F3F0" w14:textId="2D6E022D" w:rsidR="00BC5D6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Lê Gia Nguyên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BE60945" w14:textId="726B77BB" w:rsidR="00BC5D6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Memb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15169F41" w14:textId="77777777" w:rsidR="000C76B8" w:rsidRPr="00BF75E7" w:rsidRDefault="000C76B8" w:rsidP="000C76B8">
            <w:pPr>
              <w:numPr>
                <w:ilvl w:val="0"/>
                <w:numId w:val="8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1FE83EE2" w14:textId="77777777" w:rsidR="000C76B8" w:rsidRPr="00BF75E7" w:rsidRDefault="000C76B8" w:rsidP="000C76B8">
            <w:pPr>
              <w:numPr>
                <w:ilvl w:val="0"/>
                <w:numId w:val="8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62FE4FB1" w14:textId="77777777" w:rsidR="00BC5D68" w:rsidRPr="00BF75E7" w:rsidRDefault="00BC5D68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76B8" w:rsidRPr="00BF75E7" w14:paraId="4B51FD9F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686DA11C" w14:textId="252EBA4C" w:rsidR="000C76B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Nguyễn Hoàng Gia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0CA8B7C" w14:textId="3207D784" w:rsidR="000C76B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Memb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0446F442" w14:textId="77777777" w:rsidR="000C76B8" w:rsidRPr="00BF75E7" w:rsidRDefault="000C76B8" w:rsidP="000C76B8">
            <w:pPr>
              <w:numPr>
                <w:ilvl w:val="0"/>
                <w:numId w:val="9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31154D49" w14:textId="77777777" w:rsidR="000C76B8" w:rsidRPr="00BF75E7" w:rsidRDefault="000C76B8" w:rsidP="000C76B8">
            <w:pPr>
              <w:numPr>
                <w:ilvl w:val="0"/>
                <w:numId w:val="9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0555E57F" w14:textId="77777777" w:rsidR="000C76B8" w:rsidRPr="00BF75E7" w:rsidRDefault="000C76B8" w:rsidP="00A7680D">
            <w:pPr>
              <w:keepNext/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C7C73CB" w14:textId="6968A294" w:rsidR="00F01FF0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7" w:name="_Toc73233064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4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Human Resources</w:t>
      </w:r>
      <w:bookmarkEnd w:id="17"/>
    </w:p>
    <w:p w14:paraId="1015DAEB" w14:textId="1CF2C3F6" w:rsidR="00BC5D68" w:rsidRPr="00BF75E7" w:rsidRDefault="00BC5D68" w:rsidP="00EF3A0E">
      <w:pPr>
        <w:pStyle w:val="Heading4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b. Environment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6"/>
        <w:gridCol w:w="1074"/>
        <w:gridCol w:w="3078"/>
        <w:gridCol w:w="1572"/>
      </w:tblGrid>
      <w:tr w:rsidR="00BC5D68" w:rsidRPr="00BF75E7" w14:paraId="51764C7F" w14:textId="77777777" w:rsidTr="000B3CCC">
        <w:trPr>
          <w:trHeight w:val="264"/>
        </w:trPr>
        <w:tc>
          <w:tcPr>
            <w:tcW w:w="3366" w:type="dxa"/>
            <w:shd w:val="clear" w:color="auto" w:fill="FFE8E1"/>
            <w:vAlign w:val="center"/>
            <w:hideMark/>
          </w:tcPr>
          <w:p w14:paraId="317C3281" w14:textId="77777777" w:rsidR="00BC5D68" w:rsidRPr="00BF75E7" w:rsidRDefault="00BC5D68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Purpose</w:t>
            </w:r>
          </w:p>
        </w:tc>
        <w:tc>
          <w:tcPr>
            <w:tcW w:w="1074" w:type="dxa"/>
            <w:shd w:val="clear" w:color="auto" w:fill="FFE8E1"/>
            <w:vAlign w:val="center"/>
            <w:hideMark/>
          </w:tcPr>
          <w:p w14:paraId="04AA3D22" w14:textId="77777777" w:rsidR="00BC5D68" w:rsidRPr="00BF75E7" w:rsidRDefault="00BC5D68" w:rsidP="00B2050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Tool</w:t>
            </w:r>
          </w:p>
        </w:tc>
        <w:tc>
          <w:tcPr>
            <w:tcW w:w="3078" w:type="dxa"/>
            <w:shd w:val="clear" w:color="auto" w:fill="FFE8E1"/>
            <w:vAlign w:val="center"/>
            <w:hideMark/>
          </w:tcPr>
          <w:p w14:paraId="11F7F2A8" w14:textId="77777777" w:rsidR="00BC5D68" w:rsidRPr="00BF75E7" w:rsidRDefault="00BC5D68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Provider</w:t>
            </w:r>
          </w:p>
        </w:tc>
        <w:tc>
          <w:tcPr>
            <w:tcW w:w="1572" w:type="dxa"/>
            <w:shd w:val="clear" w:color="auto" w:fill="FFE8E1"/>
          </w:tcPr>
          <w:p w14:paraId="7024DE6F" w14:textId="77777777" w:rsidR="00BC5D68" w:rsidRPr="00BF75E7" w:rsidRDefault="00BC5D68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BC5D68" w:rsidRPr="00BF75E7" w14:paraId="350E1807" w14:textId="77777777" w:rsidTr="000B3CCC">
        <w:trPr>
          <w:trHeight w:val="548"/>
        </w:trPr>
        <w:tc>
          <w:tcPr>
            <w:tcW w:w="3366" w:type="dxa"/>
            <w:shd w:val="clear" w:color="auto" w:fill="auto"/>
            <w:vAlign w:val="center"/>
          </w:tcPr>
          <w:p w14:paraId="42618DDC" w14:textId="3DD1AF8E" w:rsidR="00BC5D68" w:rsidRPr="00BF75E7" w:rsidRDefault="00980635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Unit Test</w:t>
            </w:r>
            <w:r w:rsidR="00B20509" w:rsidRPr="00BF75E7">
              <w:rPr>
                <w:rFonts w:asciiTheme="minorHAnsi" w:hAnsiTheme="minorHAnsi" w:cstheme="minorHAnsi"/>
              </w:rPr>
              <w:t>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338C1613" w14:textId="767553D2" w:rsidR="00BC5D68" w:rsidRPr="00BF75E7" w:rsidRDefault="00B20509" w:rsidP="00B2050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ostman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2037B8FC" w14:textId="070B98AD" w:rsidR="00BC5D68" w:rsidRPr="00BF75E7" w:rsidRDefault="00B20509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ostman, Inc</w:t>
            </w:r>
          </w:p>
        </w:tc>
        <w:tc>
          <w:tcPr>
            <w:tcW w:w="1572" w:type="dxa"/>
          </w:tcPr>
          <w:p w14:paraId="14C06C79" w14:textId="7F0548E2" w:rsidR="00BC5D68" w:rsidRPr="00BF75E7" w:rsidRDefault="00B20509" w:rsidP="006E5311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8.2.1</w:t>
            </w:r>
          </w:p>
        </w:tc>
      </w:tr>
      <w:tr w:rsidR="00BC5D68" w:rsidRPr="00BF75E7" w14:paraId="2A11E64C" w14:textId="77777777" w:rsidTr="000B3CCC">
        <w:trPr>
          <w:trHeight w:val="264"/>
        </w:trPr>
        <w:tc>
          <w:tcPr>
            <w:tcW w:w="3366" w:type="dxa"/>
            <w:shd w:val="clear" w:color="auto" w:fill="auto"/>
            <w:vAlign w:val="center"/>
          </w:tcPr>
          <w:p w14:paraId="1961C3C8" w14:textId="77777777" w:rsidR="00BC5D68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Unit Testing</w:t>
            </w:r>
          </w:p>
          <w:p w14:paraId="6E3026D5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Integration Testing</w:t>
            </w:r>
          </w:p>
          <w:p w14:paraId="56504C43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ystem Testing</w:t>
            </w:r>
          </w:p>
          <w:p w14:paraId="3354A256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Interface Testing</w:t>
            </w:r>
          </w:p>
          <w:p w14:paraId="70574801" w14:textId="01727C2F" w:rsidR="00B20509" w:rsidRPr="00BF75E7" w:rsidRDefault="001E1DB7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</w:t>
            </w:r>
            <w:r w:rsidRPr="00BF75E7">
              <w:rPr>
                <w:rFonts w:asciiTheme="minorHAnsi" w:hAnsiTheme="minorHAnsi" w:cstheme="minorHAnsi"/>
              </w:rPr>
              <w:t xml:space="preserve"> </w:t>
            </w:r>
            <w:r w:rsidR="00B20509" w:rsidRPr="00BF75E7">
              <w:rPr>
                <w:rFonts w:asciiTheme="minorHAnsi" w:hAnsiTheme="minorHAnsi" w:cstheme="minorHAnsi"/>
              </w:rPr>
              <w:t>Testing</w:t>
            </w:r>
          </w:p>
          <w:p w14:paraId="78BC959D" w14:textId="2D4C8EB6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erformance Test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75C49667" w14:textId="74C9E992" w:rsidR="00BC5D68" w:rsidRPr="00BF75E7" w:rsidRDefault="00B20509" w:rsidP="00B2050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Chrome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11CADCB1" w14:textId="6945DB20" w:rsidR="00BC5D68" w:rsidRPr="00BF75E7" w:rsidRDefault="00B20509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Google LLC</w:t>
            </w:r>
          </w:p>
        </w:tc>
        <w:tc>
          <w:tcPr>
            <w:tcW w:w="1572" w:type="dxa"/>
          </w:tcPr>
          <w:p w14:paraId="0E96B9F3" w14:textId="77777777" w:rsidR="006E5311" w:rsidRPr="00BF75E7" w:rsidRDefault="006E5311" w:rsidP="006E5311">
            <w:pPr>
              <w:rPr>
                <w:rFonts w:asciiTheme="minorHAnsi" w:hAnsiTheme="minorHAnsi" w:cstheme="minorHAnsi"/>
              </w:rPr>
            </w:pPr>
          </w:p>
          <w:p w14:paraId="07A345A5" w14:textId="77777777" w:rsidR="006E5311" w:rsidRPr="00BF75E7" w:rsidRDefault="006E5311" w:rsidP="006E5311">
            <w:pPr>
              <w:rPr>
                <w:rFonts w:asciiTheme="minorHAnsi" w:hAnsiTheme="minorHAnsi" w:cstheme="minorHAnsi"/>
              </w:rPr>
            </w:pPr>
          </w:p>
          <w:p w14:paraId="2E811BBD" w14:textId="1DB38F81" w:rsidR="006E5311" w:rsidRPr="00BF75E7" w:rsidRDefault="006E5311" w:rsidP="00A7680D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89</w:t>
            </w:r>
          </w:p>
        </w:tc>
      </w:tr>
    </w:tbl>
    <w:p w14:paraId="0BBCB3C6" w14:textId="187460C0" w:rsidR="00BC5D68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8" w:name="_Toc73233065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lastRenderedPageBreak/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5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Environment</w:t>
      </w:r>
      <w:bookmarkEnd w:id="18"/>
    </w:p>
    <w:p w14:paraId="5A267BB7" w14:textId="5800C906" w:rsidR="006C61C6" w:rsidRPr="00BF75E7" w:rsidRDefault="00B54F88" w:rsidP="000B3CCC">
      <w:pPr>
        <w:pStyle w:val="Heading3"/>
        <w:rPr>
          <w:rFonts w:asciiTheme="minorHAnsi" w:hAnsiTheme="minorHAnsi" w:cstheme="minorHAnsi"/>
        </w:rPr>
      </w:pPr>
      <w:bookmarkStart w:id="19" w:name="_Toc73233057"/>
      <w:r w:rsidRPr="00BF75E7">
        <w:rPr>
          <w:rFonts w:asciiTheme="minorHAnsi" w:hAnsiTheme="minorHAnsi" w:cstheme="minorHAnsi"/>
        </w:rPr>
        <w:t>2.3 Test Milestones</w:t>
      </w:r>
      <w:bookmarkEnd w:id="19"/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3"/>
        <w:gridCol w:w="1329"/>
        <w:gridCol w:w="1615"/>
        <w:gridCol w:w="1645"/>
      </w:tblGrid>
      <w:tr w:rsidR="00EA27BF" w:rsidRPr="00BF75E7" w14:paraId="1061A6F5" w14:textId="77777777" w:rsidTr="0096140D">
        <w:trPr>
          <w:trHeight w:val="264"/>
        </w:trPr>
        <w:tc>
          <w:tcPr>
            <w:tcW w:w="4483" w:type="dxa"/>
            <w:shd w:val="clear" w:color="auto" w:fill="FFE8E1"/>
            <w:vAlign w:val="center"/>
            <w:hideMark/>
          </w:tcPr>
          <w:p w14:paraId="11650CC6" w14:textId="77777777" w:rsidR="00110F65" w:rsidRPr="00BF75E7" w:rsidRDefault="00110F65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Milestone Task</w:t>
            </w:r>
          </w:p>
        </w:tc>
        <w:tc>
          <w:tcPr>
            <w:tcW w:w="1329" w:type="dxa"/>
            <w:shd w:val="clear" w:color="auto" w:fill="FFE8E1"/>
            <w:vAlign w:val="center"/>
            <w:hideMark/>
          </w:tcPr>
          <w:p w14:paraId="6CA7D3FB" w14:textId="77777777" w:rsidR="00110F65" w:rsidRPr="00BF75E7" w:rsidRDefault="00110F65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 xml:space="preserve">Effort </w:t>
            </w:r>
            <w:r w:rsidR="00461A1E" w:rsidRPr="00BF75E7">
              <w:rPr>
                <w:rFonts w:asciiTheme="minorHAnsi" w:hAnsiTheme="minorHAnsi" w:cstheme="minorHAnsi"/>
                <w:b/>
                <w:bCs/>
              </w:rPr>
              <w:t>(md)</w:t>
            </w:r>
          </w:p>
        </w:tc>
        <w:tc>
          <w:tcPr>
            <w:tcW w:w="1615" w:type="dxa"/>
            <w:shd w:val="clear" w:color="auto" w:fill="FFE8E1"/>
            <w:vAlign w:val="center"/>
            <w:hideMark/>
          </w:tcPr>
          <w:p w14:paraId="7D7C2C08" w14:textId="77777777" w:rsidR="00110F65" w:rsidRPr="00BF75E7" w:rsidRDefault="00461A1E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Start Date</w:t>
            </w:r>
          </w:p>
        </w:tc>
        <w:tc>
          <w:tcPr>
            <w:tcW w:w="1645" w:type="dxa"/>
            <w:shd w:val="clear" w:color="auto" w:fill="FFE8E1"/>
          </w:tcPr>
          <w:p w14:paraId="1FB225D2" w14:textId="77777777" w:rsidR="00110F65" w:rsidRPr="00BF75E7" w:rsidRDefault="00461A1E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End Date</w:t>
            </w:r>
          </w:p>
        </w:tc>
      </w:tr>
      <w:tr w:rsidR="00EA27BF" w:rsidRPr="00BF75E7" w14:paraId="7E6591BB" w14:textId="77777777" w:rsidTr="0096140D">
        <w:trPr>
          <w:trHeight w:val="557"/>
        </w:trPr>
        <w:tc>
          <w:tcPr>
            <w:tcW w:w="4483" w:type="dxa"/>
            <w:shd w:val="clear" w:color="auto" w:fill="auto"/>
            <w:vAlign w:val="center"/>
          </w:tcPr>
          <w:p w14:paraId="0D4ECB4A" w14:textId="3F9C8030" w:rsidR="00110F65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etup the environmen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2D997E6" w14:textId="5F5A03DD" w:rsidR="00110F65" w:rsidRPr="00BF75E7" w:rsidRDefault="00E518DA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0A50702" w14:textId="0223A4F2" w:rsidR="00110F65" w:rsidRPr="00BF75E7" w:rsidRDefault="00EA27BF" w:rsidP="00EA27BF">
            <w:pPr>
              <w:ind w:firstLineChars="100" w:firstLine="24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4E3D47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4E3D47"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260A90E6" w14:textId="17FEAB44" w:rsidR="00110F65" w:rsidRPr="00BF75E7" w:rsidRDefault="00EA27BF" w:rsidP="00EA27BF">
            <w:pPr>
              <w:ind w:firstLineChars="100" w:firstLine="24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4E3D47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4E3D47"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436E3C44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994AC65" w14:textId="63C60387" w:rsidR="00110F65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7A66319" w14:textId="55474A73" w:rsidR="00110F65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534B011" w14:textId="2F1C76BA" w:rsidR="00110F65" w:rsidRPr="00BF75E7" w:rsidRDefault="00EA27BF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11534AEE" w14:textId="4C9A3D67" w:rsidR="00110F65" w:rsidRPr="00BF75E7" w:rsidRDefault="00EA27BF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790CD24F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9B6B8B2" w14:textId="2A9746F9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1D8433B" w14:textId="2B00106B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3097FB9C" w14:textId="7EFAEC04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EA27BF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EA27BF"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519C6CF5" w14:textId="658C272C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EA27BF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EA27BF"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6A185613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E30073C" w14:textId="7C0FBCCA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3927C31" w14:textId="3C82AF44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5B30CC9" w14:textId="2A53C69E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70FE6291" w14:textId="0C96934A" w:rsidR="00E518DA" w:rsidRPr="00BF75E7" w:rsidRDefault="008E487C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8E487C" w:rsidRPr="00BF75E7" w14:paraId="3B6E72EC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6A6AA75" w14:textId="34C7C7E6" w:rsidR="008E487C" w:rsidRPr="00BF75E7" w:rsidRDefault="008E487C" w:rsidP="008E487C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2E61F05" w14:textId="6F4CA3A9" w:rsidR="008E487C" w:rsidRPr="00BF75E7" w:rsidRDefault="008E487C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3140FED3" w14:textId="27705736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257CAFBC" w14:textId="778751A9" w:rsidR="008E487C" w:rsidRPr="00BF75E7" w:rsidRDefault="008E487C" w:rsidP="00375032">
            <w:pPr>
              <w:ind w:firstLine="27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8E487C" w:rsidRPr="00BF75E7" w14:paraId="27EB886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846241F" w14:textId="333EAA96" w:rsidR="008E487C" w:rsidRPr="00BF75E7" w:rsidRDefault="008E487C" w:rsidP="008E487C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5E49DE5" w14:textId="062316C9" w:rsidR="008E487C" w:rsidRPr="00BF75E7" w:rsidRDefault="008E487C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E8A0B7E" w14:textId="5C979B41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10E7CE8C" w14:textId="160FB90C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375032" w:rsidRPr="00BF75E7" w14:paraId="2940245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59ABD92" w14:textId="75A9E87B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C675CFC" w14:textId="1248A7AE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4670C50" w14:textId="57FFF50F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50500798" w14:textId="282032B2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375032" w:rsidRPr="00BF75E7" w14:paraId="46127B0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E2CD787" w14:textId="10642344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95535CE" w14:textId="6CA993D5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4FDD88F" w14:textId="4099520F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/04/2021</w:t>
            </w:r>
          </w:p>
        </w:tc>
        <w:tc>
          <w:tcPr>
            <w:tcW w:w="1645" w:type="dxa"/>
            <w:vAlign w:val="center"/>
          </w:tcPr>
          <w:p w14:paraId="5969ACAE" w14:textId="54EDD0B4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/04/2021</w:t>
            </w:r>
          </w:p>
        </w:tc>
      </w:tr>
      <w:tr w:rsidR="00375032" w:rsidRPr="00BF75E7" w14:paraId="23DA0A2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5417B96" w14:textId="426C7FA1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C2EFF96" w14:textId="57690F17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20FEC04" w14:textId="4829EF91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  <w:tc>
          <w:tcPr>
            <w:tcW w:w="1645" w:type="dxa"/>
          </w:tcPr>
          <w:p w14:paraId="77DE3D13" w14:textId="066FD6FE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</w:tr>
      <w:tr w:rsidR="00375032" w:rsidRPr="00BF75E7" w14:paraId="72FF068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DA23583" w14:textId="53BCE7CA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2EBA3A0" w14:textId="1115140A" w:rsidR="00375032" w:rsidRPr="00BF75E7" w:rsidRDefault="00375032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4F12470" w14:textId="4FBDE463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  <w:tc>
          <w:tcPr>
            <w:tcW w:w="1645" w:type="dxa"/>
          </w:tcPr>
          <w:p w14:paraId="420FCB82" w14:textId="77B79D7D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</w:tr>
      <w:tr w:rsidR="00EA27BF" w:rsidRPr="00BF75E7" w14:paraId="0447BD2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F0A3CA3" w14:textId="3DB00F08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56C519CC" w14:textId="7C8A87BC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27B861E" w14:textId="5DF07C3A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  <w:tc>
          <w:tcPr>
            <w:tcW w:w="1645" w:type="dxa"/>
          </w:tcPr>
          <w:p w14:paraId="37D51307" w14:textId="78463E82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</w:tr>
      <w:tr w:rsidR="00EA27BF" w:rsidRPr="00BF75E7" w14:paraId="33D1CA9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A965A09" w14:textId="273D09DD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508D55F" w14:textId="2DCB9C2F" w:rsidR="00E518DA" w:rsidRPr="00BF75E7" w:rsidRDefault="00CE29D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EEE9001" w14:textId="547D71B1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  <w:tc>
          <w:tcPr>
            <w:tcW w:w="1645" w:type="dxa"/>
          </w:tcPr>
          <w:p w14:paraId="41173ED2" w14:textId="125FB1B1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</w:tr>
      <w:tr w:rsidR="003C39F4" w:rsidRPr="00BF75E7" w14:paraId="7CCAAC9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49F3977" w14:textId="1F2EF0DF" w:rsidR="003C39F4" w:rsidRPr="00BF75E7" w:rsidRDefault="003C39F4" w:rsidP="003C39F4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B6C68B7" w14:textId="66DB4F3C" w:rsidR="003C39F4" w:rsidRPr="00BF75E7" w:rsidRDefault="003C39F4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8FA1031" w14:textId="77777777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C4C0E3B" w14:textId="77777777" w:rsidR="003C39F4" w:rsidRPr="00BF75E7" w:rsidRDefault="003C39F4" w:rsidP="003C39F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C39F4" w:rsidRPr="00BF75E7" w14:paraId="3DD8F4E4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C1F315E" w14:textId="067BA1CB" w:rsidR="003C39F4" w:rsidRPr="00BF75E7" w:rsidRDefault="003C39F4" w:rsidP="003C39F4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3B5AB61" w14:textId="4FFA98ED" w:rsidR="003C39F4" w:rsidRPr="00BF75E7" w:rsidRDefault="003C39F4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B7C85FA" w14:textId="77777777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632C8436" w14:textId="77777777" w:rsidR="003C39F4" w:rsidRPr="00BF75E7" w:rsidRDefault="003C39F4" w:rsidP="003C39F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35BBD18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E9EA260" w14:textId="789EC587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6C83D4E" w14:textId="63BD165E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AE499B2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5EE942FD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0899032B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F31DB3D" w14:textId="71DA98FC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6B4A714" w14:textId="680FF9F9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B7A5DAB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106833D4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3033F98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E91B7E9" w14:textId="72838957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7495750" w14:textId="47F5BFE4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3A76097" w14:textId="5BC98E11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7317A77" w14:textId="5E5C177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4DB6BE5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6A2DC51E" w14:textId="78F374A3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8EFF366" w14:textId="39CF6006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85998A7" w14:textId="0DFC07CC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1041F73E" w14:textId="18C3C40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4649016D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1BDC85D" w14:textId="4CA224D0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Sales supervisor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8BC6FB6" w14:textId="63A3A9FB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0168C0E" w14:textId="2942F1E4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C07E781" w14:textId="08469305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7906C7A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71AACDA" w14:textId="1FBD9345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565E90E" w14:textId="18BD004A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1AAB153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6C61A513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0218AE8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9D002C5" w14:textId="21FE5FCE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C0720C0" w14:textId="25C0E542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8802FC7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48B5D0D1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5EC1EB6E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D509243" w14:textId="70DCEC52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ystem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707FF91" w14:textId="7427EEAA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8E40E75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500B5B7F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54B828CB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3B27301" w14:textId="2A568C0B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Beta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3FF29B4B" w14:textId="6AE18830" w:rsidR="00F539E3" w:rsidRPr="00BF75E7" w:rsidRDefault="00F539E3" w:rsidP="000E3105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93C7359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7F21F4C5" w14:textId="77777777" w:rsidR="00F539E3" w:rsidRPr="00BF75E7" w:rsidRDefault="00F539E3" w:rsidP="00A7680D">
            <w:pPr>
              <w:keepNext/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770AD231" w14:textId="5EFB7233" w:rsidR="00110F65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0" w:name="_Toc73233066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6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Milestones</w:t>
      </w:r>
      <w:bookmarkEnd w:id="20"/>
    </w:p>
    <w:p w14:paraId="1A7CA15B" w14:textId="24CEAF4E" w:rsidR="002B1CB5" w:rsidRPr="00BF75E7" w:rsidRDefault="004B043A" w:rsidP="000B3CCC">
      <w:pPr>
        <w:pStyle w:val="Heading3"/>
        <w:rPr>
          <w:rFonts w:asciiTheme="minorHAnsi" w:hAnsiTheme="minorHAnsi" w:cstheme="minorHAnsi"/>
        </w:rPr>
      </w:pPr>
      <w:bookmarkStart w:id="21" w:name="_Toc73233058"/>
      <w:r w:rsidRPr="00BF75E7">
        <w:rPr>
          <w:rFonts w:asciiTheme="minorHAnsi" w:hAnsiTheme="minorHAnsi" w:cstheme="minorHAnsi"/>
        </w:rPr>
        <w:t>2.</w:t>
      </w:r>
      <w:r w:rsidR="00461A1E" w:rsidRPr="00BF75E7">
        <w:rPr>
          <w:rFonts w:asciiTheme="minorHAnsi" w:hAnsiTheme="minorHAnsi" w:cstheme="minorHAnsi"/>
        </w:rPr>
        <w:t>4 Deliverables</w:t>
      </w:r>
      <w:bookmarkEnd w:id="21"/>
    </w:p>
    <w:tbl>
      <w:tblPr>
        <w:tblStyle w:val="Kiu2"/>
        <w:tblW w:w="9090" w:type="dxa"/>
        <w:tblInd w:w="-5" w:type="dxa"/>
        <w:tblLayout w:type="fixed"/>
        <w:tblLook w:val="0620" w:firstRow="1" w:lastRow="0" w:firstColumn="0" w:lastColumn="0" w:noHBand="1" w:noVBand="1"/>
      </w:tblPr>
      <w:tblGrid>
        <w:gridCol w:w="567"/>
        <w:gridCol w:w="6993"/>
        <w:gridCol w:w="1530"/>
      </w:tblGrid>
      <w:tr w:rsidR="00937399" w:rsidRPr="00BF75E7" w14:paraId="7502B310" w14:textId="77777777" w:rsidTr="00E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67" w:type="dxa"/>
            <w:shd w:val="clear" w:color="auto" w:fill="FFE8E1"/>
          </w:tcPr>
          <w:p w14:paraId="3A46D8A1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No</w:t>
            </w:r>
          </w:p>
        </w:tc>
        <w:tc>
          <w:tcPr>
            <w:tcW w:w="6993" w:type="dxa"/>
            <w:shd w:val="clear" w:color="auto" w:fill="FFE8E1"/>
          </w:tcPr>
          <w:p w14:paraId="4AF177A6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Deliverable</w:t>
            </w:r>
            <w:r w:rsidR="002B6EBD" w:rsidRPr="00BF75E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</w:p>
        </w:tc>
        <w:tc>
          <w:tcPr>
            <w:tcW w:w="1530" w:type="dxa"/>
            <w:shd w:val="clear" w:color="auto" w:fill="FFE8E1"/>
          </w:tcPr>
          <w:p w14:paraId="2C87E902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Due Date</w:t>
            </w:r>
          </w:p>
        </w:tc>
      </w:tr>
      <w:tr w:rsidR="00937399" w:rsidRPr="00BF75E7" w14:paraId="10F7274F" w14:textId="77777777" w:rsidTr="00E518DA">
        <w:trPr>
          <w:trHeight w:val="397"/>
        </w:trPr>
        <w:tc>
          <w:tcPr>
            <w:tcW w:w="567" w:type="dxa"/>
          </w:tcPr>
          <w:p w14:paraId="039C55A4" w14:textId="77777777" w:rsidR="00937399" w:rsidRPr="00BF75E7" w:rsidRDefault="00906B62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993" w:type="dxa"/>
          </w:tcPr>
          <w:p w14:paraId="1F8E2C8D" w14:textId="526541F2" w:rsidR="00937399" w:rsidRPr="00BF75E7" w:rsidRDefault="000B3CCC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port5_Unit Test Case</w:t>
            </w:r>
          </w:p>
        </w:tc>
        <w:tc>
          <w:tcPr>
            <w:tcW w:w="1530" w:type="dxa"/>
          </w:tcPr>
          <w:p w14:paraId="2C4FEB00" w14:textId="3EAC8046" w:rsidR="00937399" w:rsidRPr="00BF75E7" w:rsidRDefault="00E518DA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2/04/2021</w:t>
            </w:r>
          </w:p>
        </w:tc>
      </w:tr>
      <w:tr w:rsidR="00937399" w:rsidRPr="00BF75E7" w14:paraId="11663AD4" w14:textId="77777777" w:rsidTr="00E518DA">
        <w:trPr>
          <w:trHeight w:val="397"/>
        </w:trPr>
        <w:tc>
          <w:tcPr>
            <w:tcW w:w="567" w:type="dxa"/>
          </w:tcPr>
          <w:p w14:paraId="74ABC009" w14:textId="77777777" w:rsidR="00937399" w:rsidRPr="00BF75E7" w:rsidRDefault="00906B62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993" w:type="dxa"/>
          </w:tcPr>
          <w:p w14:paraId="7BF31E44" w14:textId="5FD7DAB0" w:rsidR="00937399" w:rsidRPr="00BF75E7" w:rsidRDefault="000B3CCC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Report5_ Test Case Document</w:t>
            </w:r>
          </w:p>
        </w:tc>
        <w:tc>
          <w:tcPr>
            <w:tcW w:w="1530" w:type="dxa"/>
          </w:tcPr>
          <w:p w14:paraId="38DD006D" w14:textId="06F39DFD" w:rsidR="00937399" w:rsidRPr="00BF75E7" w:rsidRDefault="00E518DA" w:rsidP="00A7680D">
            <w:pPr>
              <w:pStyle w:val="bang"/>
              <w:keepNext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3/04/2021</w:t>
            </w:r>
          </w:p>
        </w:tc>
      </w:tr>
    </w:tbl>
    <w:p w14:paraId="19EB99B4" w14:textId="119EB32E" w:rsidR="00E57032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2" w:name="_Toc73233067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7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Deliverables</w:t>
      </w:r>
      <w:bookmarkEnd w:id="22"/>
    </w:p>
    <w:p w14:paraId="78B41B1D" w14:textId="28280C2B" w:rsidR="00EF3A0E" w:rsidRPr="00BF75E7" w:rsidRDefault="00ED1C1D" w:rsidP="000B3CCC">
      <w:pPr>
        <w:pStyle w:val="Heading2"/>
        <w:rPr>
          <w:rFonts w:asciiTheme="minorHAnsi" w:hAnsiTheme="minorHAnsi" w:cstheme="minorHAnsi"/>
        </w:rPr>
      </w:pPr>
      <w:bookmarkStart w:id="23" w:name="_Toc73233059"/>
      <w:r w:rsidRPr="00BF75E7">
        <w:rPr>
          <w:rFonts w:asciiTheme="minorHAnsi" w:hAnsiTheme="minorHAnsi" w:cstheme="minorHAnsi"/>
        </w:rPr>
        <w:t xml:space="preserve">3. </w:t>
      </w:r>
      <w:r w:rsidR="00570232" w:rsidRPr="00BF75E7">
        <w:rPr>
          <w:rFonts w:asciiTheme="minorHAnsi" w:hAnsiTheme="minorHAnsi" w:cstheme="minorHAnsi"/>
        </w:rPr>
        <w:t>Test Cases</w:t>
      </w:r>
      <w:bookmarkEnd w:id="23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"/>
        <w:gridCol w:w="8567"/>
      </w:tblGrid>
      <w:tr w:rsidR="00CC2122" w:rsidRPr="00BF75E7" w14:paraId="75D4A938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810F03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No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29BA15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Filename</w:t>
            </w:r>
          </w:p>
        </w:tc>
      </w:tr>
      <w:tr w:rsidR="00CC2122" w:rsidRPr="00BF75E7" w14:paraId="5064032A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6CB144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97B82" w14:textId="0ED4D6ED" w:rsidR="00EF3A0E" w:rsidRPr="00BF75E7" w:rsidRDefault="0030578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hyperlink r:id="rId11" w:history="1"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Report5_Uni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Tes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Case.xls</w:t>
              </w:r>
            </w:hyperlink>
          </w:p>
        </w:tc>
      </w:tr>
      <w:tr w:rsidR="00CC2122" w:rsidRPr="00BF75E7" w14:paraId="09BDD581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DA5367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BE5488" w14:textId="1831F891" w:rsidR="00EF3A0E" w:rsidRPr="00BF75E7" w:rsidRDefault="0030578E" w:rsidP="00A7680D">
            <w:pPr>
              <w:keepNext/>
              <w:spacing w:before="80" w:after="80"/>
              <w:rPr>
                <w:rFonts w:asciiTheme="minorHAnsi" w:hAnsiTheme="minorHAnsi" w:cstheme="minorHAnsi"/>
              </w:rPr>
            </w:pPr>
            <w:hyperlink r:id="rId12" w:history="1"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>Report5_Test Case Document.xls</w:t>
              </w:r>
            </w:hyperlink>
          </w:p>
        </w:tc>
      </w:tr>
    </w:tbl>
    <w:p w14:paraId="06ADE0E4" w14:textId="537DA435" w:rsidR="00EF3A0E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4" w:name="_Toc73233068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8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Cases</w:t>
      </w:r>
      <w:bookmarkEnd w:id="24"/>
    </w:p>
    <w:p w14:paraId="7538E2E6" w14:textId="23679661" w:rsidR="00EF3A0E" w:rsidRPr="00BF75E7" w:rsidRDefault="00994D46" w:rsidP="000B3CCC">
      <w:pPr>
        <w:pStyle w:val="Heading2"/>
        <w:rPr>
          <w:rFonts w:asciiTheme="minorHAnsi" w:hAnsiTheme="minorHAnsi" w:cstheme="minorHAnsi"/>
        </w:rPr>
      </w:pPr>
      <w:bookmarkStart w:id="25" w:name="_Toc73233060"/>
      <w:r w:rsidRPr="00BF75E7">
        <w:rPr>
          <w:rFonts w:asciiTheme="minorHAnsi" w:hAnsiTheme="minorHAnsi" w:cstheme="minorHAnsi"/>
        </w:rPr>
        <w:t>4. Test Reports</w:t>
      </w:r>
      <w:bookmarkEnd w:id="25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"/>
        <w:gridCol w:w="8567"/>
      </w:tblGrid>
      <w:tr w:rsidR="00EF3A0E" w:rsidRPr="00BF75E7" w14:paraId="4E3D8320" w14:textId="77777777" w:rsidTr="00812A67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658FA9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No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4514D9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Filename</w:t>
            </w:r>
          </w:p>
        </w:tc>
      </w:tr>
      <w:tr w:rsidR="00EF3A0E" w:rsidRPr="00BF75E7" w14:paraId="3BBBE398" w14:textId="77777777" w:rsidTr="00812A67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DC489B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DA1DF4" w14:textId="44440FB6" w:rsidR="00EF3A0E" w:rsidRPr="00BF75E7" w:rsidRDefault="0030578E" w:rsidP="00A7680D">
            <w:pPr>
              <w:keepNext/>
              <w:spacing w:before="80" w:after="80"/>
              <w:rPr>
                <w:rFonts w:asciiTheme="minorHAnsi" w:hAnsiTheme="minorHAnsi" w:cstheme="minorHAnsi"/>
              </w:rPr>
            </w:pPr>
            <w:hyperlink r:id="rId13" w:history="1"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Report5_Uni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Tes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Case.xls</w:t>
              </w:r>
            </w:hyperlink>
          </w:p>
        </w:tc>
      </w:tr>
    </w:tbl>
    <w:p w14:paraId="09444DE9" w14:textId="74EDE885" w:rsidR="00994D46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6" w:name="_Toc73233069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9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Reports</w:t>
      </w:r>
      <w:bookmarkEnd w:id="26"/>
    </w:p>
    <w:sectPr w:rsidR="00994D46" w:rsidRPr="00BF75E7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D81A7" w14:textId="77777777" w:rsidR="0030578E" w:rsidRDefault="0030578E" w:rsidP="007300AF">
      <w:r>
        <w:separator/>
      </w:r>
    </w:p>
  </w:endnote>
  <w:endnote w:type="continuationSeparator" w:id="0">
    <w:p w14:paraId="03B78E29" w14:textId="77777777" w:rsidR="0030578E" w:rsidRDefault="0030578E" w:rsidP="0073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8F560F" w14:textId="77777777" w:rsidR="0030578E" w:rsidRDefault="0030578E" w:rsidP="007300AF">
      <w:r>
        <w:separator/>
      </w:r>
    </w:p>
  </w:footnote>
  <w:footnote w:type="continuationSeparator" w:id="0">
    <w:p w14:paraId="14866CBD" w14:textId="77777777" w:rsidR="0030578E" w:rsidRDefault="0030578E" w:rsidP="00730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17EAE"/>
    <w:multiLevelType w:val="multilevel"/>
    <w:tmpl w:val="7C322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B1DE8"/>
    <w:multiLevelType w:val="multilevel"/>
    <w:tmpl w:val="F738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00447"/>
    <w:multiLevelType w:val="multilevel"/>
    <w:tmpl w:val="74988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0A6348"/>
    <w:multiLevelType w:val="hybridMultilevel"/>
    <w:tmpl w:val="0472EB98"/>
    <w:lvl w:ilvl="0" w:tplc="D5581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BD66E1"/>
    <w:multiLevelType w:val="multilevel"/>
    <w:tmpl w:val="022EE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52B"/>
    <w:multiLevelType w:val="multilevel"/>
    <w:tmpl w:val="1B3E9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rKwsDA2NzYxsDRU0lEKTi0uzszPAykwqgUAAxeuzSwAAAA="/>
  </w:docVars>
  <w:rsids>
    <w:rsidRoot w:val="00B44E27"/>
    <w:rsid w:val="00001F75"/>
    <w:rsid w:val="00084244"/>
    <w:rsid w:val="000B3CCC"/>
    <w:rsid w:val="000B4EA5"/>
    <w:rsid w:val="000C76B8"/>
    <w:rsid w:val="000E3105"/>
    <w:rsid w:val="00105B35"/>
    <w:rsid w:val="00110F65"/>
    <w:rsid w:val="0015305A"/>
    <w:rsid w:val="00155E22"/>
    <w:rsid w:val="001A45A1"/>
    <w:rsid w:val="001C5421"/>
    <w:rsid w:val="001D2FA9"/>
    <w:rsid w:val="001E1DB7"/>
    <w:rsid w:val="0023711D"/>
    <w:rsid w:val="00242AE1"/>
    <w:rsid w:val="00252176"/>
    <w:rsid w:val="00262931"/>
    <w:rsid w:val="00283C0D"/>
    <w:rsid w:val="00294C2B"/>
    <w:rsid w:val="002A022C"/>
    <w:rsid w:val="002A545F"/>
    <w:rsid w:val="002B1CB5"/>
    <w:rsid w:val="002B318C"/>
    <w:rsid w:val="002B6EBD"/>
    <w:rsid w:val="002C4D00"/>
    <w:rsid w:val="002E0C5F"/>
    <w:rsid w:val="0030578E"/>
    <w:rsid w:val="003078ED"/>
    <w:rsid w:val="0031443D"/>
    <w:rsid w:val="003439BA"/>
    <w:rsid w:val="00350175"/>
    <w:rsid w:val="00375032"/>
    <w:rsid w:val="003C39F4"/>
    <w:rsid w:val="003C4E5B"/>
    <w:rsid w:val="003E62DE"/>
    <w:rsid w:val="003F79EA"/>
    <w:rsid w:val="00410588"/>
    <w:rsid w:val="0041719F"/>
    <w:rsid w:val="00440339"/>
    <w:rsid w:val="00461A1E"/>
    <w:rsid w:val="004721B5"/>
    <w:rsid w:val="004A3FF3"/>
    <w:rsid w:val="004B043A"/>
    <w:rsid w:val="004E28A4"/>
    <w:rsid w:val="004E2BD0"/>
    <w:rsid w:val="004E386D"/>
    <w:rsid w:val="004E3D47"/>
    <w:rsid w:val="005538C3"/>
    <w:rsid w:val="00570232"/>
    <w:rsid w:val="00570587"/>
    <w:rsid w:val="005922B2"/>
    <w:rsid w:val="00593E6F"/>
    <w:rsid w:val="005970DA"/>
    <w:rsid w:val="00623625"/>
    <w:rsid w:val="00664372"/>
    <w:rsid w:val="00667657"/>
    <w:rsid w:val="006967F2"/>
    <w:rsid w:val="006C61C6"/>
    <w:rsid w:val="006D4C3E"/>
    <w:rsid w:val="006E5311"/>
    <w:rsid w:val="006F7325"/>
    <w:rsid w:val="00713953"/>
    <w:rsid w:val="00724329"/>
    <w:rsid w:val="007300AF"/>
    <w:rsid w:val="007461AC"/>
    <w:rsid w:val="00747DA4"/>
    <w:rsid w:val="00792236"/>
    <w:rsid w:val="00795EF6"/>
    <w:rsid w:val="007B7829"/>
    <w:rsid w:val="007D73E6"/>
    <w:rsid w:val="00810D51"/>
    <w:rsid w:val="00812A67"/>
    <w:rsid w:val="008312FF"/>
    <w:rsid w:val="00832C26"/>
    <w:rsid w:val="008432CF"/>
    <w:rsid w:val="00851703"/>
    <w:rsid w:val="008A0567"/>
    <w:rsid w:val="008E2DD2"/>
    <w:rsid w:val="008E487C"/>
    <w:rsid w:val="008F19EB"/>
    <w:rsid w:val="008F69DA"/>
    <w:rsid w:val="00906B62"/>
    <w:rsid w:val="00914AE2"/>
    <w:rsid w:val="00922543"/>
    <w:rsid w:val="00922652"/>
    <w:rsid w:val="00922A14"/>
    <w:rsid w:val="0093255C"/>
    <w:rsid w:val="0093643B"/>
    <w:rsid w:val="00937399"/>
    <w:rsid w:val="00957D75"/>
    <w:rsid w:val="0096140D"/>
    <w:rsid w:val="0097089C"/>
    <w:rsid w:val="00977EAE"/>
    <w:rsid w:val="00980635"/>
    <w:rsid w:val="00994D46"/>
    <w:rsid w:val="009B7085"/>
    <w:rsid w:val="009D51A2"/>
    <w:rsid w:val="00A0058F"/>
    <w:rsid w:val="00A05160"/>
    <w:rsid w:val="00A16B17"/>
    <w:rsid w:val="00A26A56"/>
    <w:rsid w:val="00A43217"/>
    <w:rsid w:val="00A63022"/>
    <w:rsid w:val="00A7680D"/>
    <w:rsid w:val="00AB047D"/>
    <w:rsid w:val="00AB056F"/>
    <w:rsid w:val="00AB14C9"/>
    <w:rsid w:val="00AD7DB1"/>
    <w:rsid w:val="00B10171"/>
    <w:rsid w:val="00B20509"/>
    <w:rsid w:val="00B20576"/>
    <w:rsid w:val="00B44E27"/>
    <w:rsid w:val="00B54004"/>
    <w:rsid w:val="00B54F88"/>
    <w:rsid w:val="00B70E7B"/>
    <w:rsid w:val="00BC1CD5"/>
    <w:rsid w:val="00BC2654"/>
    <w:rsid w:val="00BC5D68"/>
    <w:rsid w:val="00BF75E7"/>
    <w:rsid w:val="00C13368"/>
    <w:rsid w:val="00C87F08"/>
    <w:rsid w:val="00C9298A"/>
    <w:rsid w:val="00C9405C"/>
    <w:rsid w:val="00CA3444"/>
    <w:rsid w:val="00CC0EC6"/>
    <w:rsid w:val="00CC2122"/>
    <w:rsid w:val="00CD079D"/>
    <w:rsid w:val="00CE29D3"/>
    <w:rsid w:val="00D013EC"/>
    <w:rsid w:val="00D01441"/>
    <w:rsid w:val="00D022B0"/>
    <w:rsid w:val="00D15760"/>
    <w:rsid w:val="00D17C13"/>
    <w:rsid w:val="00D33E5D"/>
    <w:rsid w:val="00D65ECA"/>
    <w:rsid w:val="00D67AF3"/>
    <w:rsid w:val="00D77EDC"/>
    <w:rsid w:val="00DA2CFC"/>
    <w:rsid w:val="00DA394D"/>
    <w:rsid w:val="00DA653C"/>
    <w:rsid w:val="00DD74C0"/>
    <w:rsid w:val="00DE4C20"/>
    <w:rsid w:val="00E32E46"/>
    <w:rsid w:val="00E377B2"/>
    <w:rsid w:val="00E518DA"/>
    <w:rsid w:val="00E57032"/>
    <w:rsid w:val="00E6342E"/>
    <w:rsid w:val="00E64B93"/>
    <w:rsid w:val="00E71087"/>
    <w:rsid w:val="00EA27BF"/>
    <w:rsid w:val="00EB7367"/>
    <w:rsid w:val="00ED1C1D"/>
    <w:rsid w:val="00EE3FE0"/>
    <w:rsid w:val="00EE581D"/>
    <w:rsid w:val="00EF03B2"/>
    <w:rsid w:val="00EF3A0E"/>
    <w:rsid w:val="00F01FF0"/>
    <w:rsid w:val="00F0214B"/>
    <w:rsid w:val="00F07421"/>
    <w:rsid w:val="00F17628"/>
    <w:rsid w:val="00F26556"/>
    <w:rsid w:val="00F37798"/>
    <w:rsid w:val="00F40540"/>
    <w:rsid w:val="00F539E3"/>
    <w:rsid w:val="00F55EB9"/>
    <w:rsid w:val="00F57E8D"/>
    <w:rsid w:val="00F64C96"/>
    <w:rsid w:val="00F97D49"/>
    <w:rsid w:val="00FB7B93"/>
    <w:rsid w:val="00FC4EE6"/>
    <w:rsid w:val="00FE19DE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1EEB70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F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05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E0C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E0C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2655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056F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0C5F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C5F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/>
    </w:pPr>
    <w:rPr>
      <w:rFonts w:eastAsia="MS Mincho"/>
      <w:shd w:val="clear" w:color="auto" w:fill="FFFFFF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26556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41719F"/>
    <w:pPr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171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719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719F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7300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00AF"/>
  </w:style>
  <w:style w:type="paragraph" w:styleId="Footer">
    <w:name w:val="footer"/>
    <w:basedOn w:val="Normal"/>
    <w:link w:val="FooterChar"/>
    <w:uiPriority w:val="99"/>
    <w:unhideWhenUsed/>
    <w:rsid w:val="007300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0AF"/>
  </w:style>
  <w:style w:type="paragraph" w:styleId="Caption">
    <w:name w:val="caption"/>
    <w:basedOn w:val="Normal"/>
    <w:next w:val="Normal"/>
    <w:uiPriority w:val="35"/>
    <w:unhideWhenUsed/>
    <w:qFormat/>
    <w:rsid w:val="00B5400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7D4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078E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CA3444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F7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2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4761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2000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51337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6763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9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79092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Report5_Unit%20Test%20Case.x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Report5_Test%20Case%20Document.xls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eport5_Unit%20Test%20Case.xl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eeksforgeeks.org/software-engineering-prototyping-model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98BEB6-2E95-41CE-9A3E-81A245614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8</TotalTime>
  <Pages>7</Pages>
  <Words>977</Words>
  <Characters>557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HaPTN</cp:lastModifiedBy>
  <cp:revision>142</cp:revision>
  <dcterms:created xsi:type="dcterms:W3CDTF">2020-01-14T01:28:00Z</dcterms:created>
  <dcterms:modified xsi:type="dcterms:W3CDTF">2021-05-29T19:12:00Z</dcterms:modified>
</cp:coreProperties>
</file>